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2738" w14:textId="3297B5F4" w:rsidR="00E55CF3" w:rsidRPr="00F55C0F" w:rsidRDefault="00BB057E" w:rsidP="00AB77D5">
      <w:pPr>
        <w:pStyle w:val="DocumentTitle"/>
      </w:pPr>
      <w:r w:rsidRPr="62CF200E">
        <w:rPr>
          <w:rFonts w:cs="Tahoma (Body CS)"/>
        </w:rPr>
        <w:t>Social Media Graphic</w:t>
      </w:r>
      <w:r w:rsidR="001E0898" w:rsidRPr="62CF200E">
        <w:rPr>
          <w:rFonts w:cs="Tahoma (Body CS)"/>
        </w:rPr>
        <w:t xml:space="preserve"> Posts</w:t>
      </w:r>
    </w:p>
    <w:p w14:paraId="49749712" w14:textId="370706FC" w:rsidR="0023243D" w:rsidRDefault="00DB48BD" w:rsidP="00CF4F58">
      <w:pPr>
        <w:pStyle w:val="Heading3"/>
      </w:pPr>
      <w:r w:rsidRPr="00DB48BD">
        <w:t>To prevent getting very sick from COVID, timing is everything</w:t>
      </w:r>
      <w:r w:rsidR="00002F66">
        <w:t>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775"/>
        <w:gridCol w:w="5575"/>
      </w:tblGrid>
      <w:tr w:rsidR="0023243D" w14:paraId="0E04EA67" w14:textId="77777777" w:rsidTr="62CF200E">
        <w:trPr>
          <w:trHeight w:val="5367"/>
        </w:trPr>
        <w:tc>
          <w:tcPr>
            <w:tcW w:w="3775" w:type="dxa"/>
            <w:vMerge w:val="restart"/>
          </w:tcPr>
          <w:p w14:paraId="18D46702" w14:textId="77777777" w:rsidR="0023243D" w:rsidRDefault="0023243D" w:rsidP="00B350DC">
            <w:pPr>
              <w:pStyle w:val="Heading4"/>
              <w:outlineLvl w:val="3"/>
            </w:pPr>
            <w:r w:rsidRPr="00BB057E">
              <w:t>Copy:</w:t>
            </w:r>
          </w:p>
          <w:p w14:paraId="35134C92" w14:textId="1777E5C0" w:rsidR="005634E2" w:rsidRDefault="008E31A9" w:rsidP="005634E2">
            <w:r w:rsidRPr="008E31A9">
              <w:t>FDA-authorized</w:t>
            </w:r>
            <w:r w:rsidR="00AA5C24">
              <w:t>/</w:t>
            </w:r>
            <w:r w:rsidR="0040058C">
              <w:t xml:space="preserve">approved </w:t>
            </w:r>
            <w:r w:rsidRPr="008E31A9">
              <w:t xml:space="preserve">treatments </w:t>
            </w:r>
            <w:r w:rsidR="001E3BA5">
              <w:t>can</w:t>
            </w:r>
            <w:r w:rsidRPr="008E31A9">
              <w:t xml:space="preserve"> help prevent severe illness</w:t>
            </w:r>
            <w:r w:rsidR="00B72CF0">
              <w:t xml:space="preserve"> from #COVID19</w:t>
            </w:r>
            <w:r w:rsidRPr="008E31A9">
              <w:t xml:space="preserve">. </w:t>
            </w:r>
            <w:r w:rsidR="006D0720">
              <w:t>But</w:t>
            </w:r>
            <w:r w:rsidR="00690D2D" w:rsidRPr="00690D2D">
              <w:t xml:space="preserve"> you must </w:t>
            </w:r>
            <w:r w:rsidR="00690D2D">
              <w:t>begin taking</w:t>
            </w:r>
            <w:r w:rsidR="00690D2D" w:rsidRPr="00690D2D">
              <w:t xml:space="preserve"> them within</w:t>
            </w:r>
            <w:r w:rsidR="00D94D58">
              <w:t xml:space="preserve"> </w:t>
            </w:r>
            <w:r w:rsidR="00690D2D" w:rsidRPr="00690D2D">
              <w:t>days of when your symptoms start.</w:t>
            </w:r>
            <w:r w:rsidRPr="008E31A9">
              <w:t xml:space="preserve"> </w:t>
            </w:r>
            <w:r w:rsidR="005634E2" w:rsidRPr="004C4B79">
              <w:t xml:space="preserve">Even if your symptoms are mild, treating COVID early could save your life. </w:t>
            </w:r>
          </w:p>
          <w:p w14:paraId="0BFC5703" w14:textId="3957BFFC" w:rsidR="003B303D" w:rsidRDefault="003B303D" w:rsidP="00B350DC">
            <w:r>
              <w:t xml:space="preserve">Learn more at </w:t>
            </w:r>
            <w:r w:rsidR="007621FF" w:rsidRPr="007621FF">
              <w:t>cdc.gov/</w:t>
            </w:r>
            <w:proofErr w:type="spellStart"/>
            <w:r w:rsidR="007621FF" w:rsidRPr="007621FF">
              <w:t>COVIDTreatment</w:t>
            </w:r>
            <w:proofErr w:type="spellEnd"/>
          </w:p>
          <w:p w14:paraId="179C2657" w14:textId="59E51EB0" w:rsidR="001614C0" w:rsidRDefault="001614C0" w:rsidP="00B350DC">
            <w:r>
              <w:t>#WeCanDoThis</w:t>
            </w:r>
          </w:p>
          <w:p w14:paraId="03EB4396" w14:textId="77777777" w:rsidR="0023243D" w:rsidRDefault="0023243D" w:rsidP="00B350DC">
            <w:pPr>
              <w:pStyle w:val="Heading4"/>
              <w:outlineLvl w:val="3"/>
            </w:pPr>
            <w:r w:rsidRPr="00330787">
              <w:t>Image:</w:t>
            </w:r>
            <w:r w:rsidRPr="0099721A">
              <w:t xml:space="preserve"> </w:t>
            </w:r>
          </w:p>
          <w:p w14:paraId="738C777A" w14:textId="43182C34" w:rsidR="0023243D" w:rsidRDefault="009F6DC2" w:rsidP="00B350DC">
            <w:r>
              <w:t>[</w:t>
            </w:r>
            <w:r w:rsidR="00DF7805">
              <w:t>TBD</w:t>
            </w:r>
            <w:r>
              <w:t>]</w:t>
            </w:r>
            <w:r w:rsidR="00DF7805">
              <w:t xml:space="preserve"> </w:t>
            </w:r>
          </w:p>
          <w:p w14:paraId="6ED0870B" w14:textId="77777777" w:rsidR="0023243D" w:rsidRDefault="0023243D" w:rsidP="00B350DC">
            <w:pPr>
              <w:pStyle w:val="Heading4"/>
              <w:outlineLvl w:val="3"/>
            </w:pPr>
            <w:r w:rsidRPr="00330787">
              <w:t>Text on image</w:t>
            </w:r>
            <w:r>
              <w:t>:</w:t>
            </w:r>
          </w:p>
          <w:p w14:paraId="4FF7AB28" w14:textId="6C0BF058" w:rsidR="00690D2D" w:rsidRPr="00690D2D" w:rsidRDefault="00690D2D" w:rsidP="00690D2D">
            <w:r w:rsidRPr="00690D2D">
              <w:t>To prevent getting very sick from COVID, timing is everything</w:t>
            </w:r>
            <w:r w:rsidR="001B40A2">
              <w:t>.</w:t>
            </w:r>
          </w:p>
          <w:p w14:paraId="50D9976C" w14:textId="782DA4D0" w:rsidR="00057DF3" w:rsidRPr="00DF7805" w:rsidRDefault="00057DF3" w:rsidP="009F6DC2"/>
        </w:tc>
        <w:tc>
          <w:tcPr>
            <w:tcW w:w="5575" w:type="dxa"/>
          </w:tcPr>
          <w:p w14:paraId="14B1058A" w14:textId="2A2313DA" w:rsidR="0023243D" w:rsidRPr="00BB057E" w:rsidRDefault="00667CD0" w:rsidP="00B350DC">
            <w:pPr>
              <w:pStyle w:val="Platformanddimension"/>
            </w:pPr>
            <w:r>
              <w:rPr>
                <w:rFonts w:cs="Tahoma (Body CS)"/>
              </w:rPr>
              <w:drawing>
                <wp:anchor distT="0" distB="0" distL="114300" distR="114300" simplePos="0" relativeHeight="251658240" behindDoc="1" locked="0" layoutInCell="1" allowOverlap="1" wp14:anchorId="19BA1883" wp14:editId="23465425">
                  <wp:simplePos x="0" y="0"/>
                  <wp:positionH relativeFrom="column">
                    <wp:posOffset>294640</wp:posOffset>
                  </wp:positionH>
                  <wp:positionV relativeFrom="paragraph">
                    <wp:posOffset>382270</wp:posOffset>
                  </wp:positionV>
                  <wp:extent cx="2801620" cy="2801620"/>
                  <wp:effectExtent l="0" t="0" r="5080" b="5080"/>
                  <wp:wrapTight wrapText="bothSides">
                    <wp:wrapPolygon edited="0">
                      <wp:start x="0" y="0"/>
                      <wp:lineTo x="0" y="21541"/>
                      <wp:lineTo x="21541" y="21541"/>
                      <wp:lineTo x="21541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1620" cy="2801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6CDE75EA" w:rsidRPr="00DF7805">
              <w:t xml:space="preserve"> </w:t>
            </w:r>
            <w:r w:rsidR="6CDE75EA" w:rsidRPr="00BB057E">
              <w:t>Facebook and Instagram (1080 x 1080 pixels)</w:t>
            </w:r>
          </w:p>
          <w:p w14:paraId="4692EFC3" w14:textId="5FD8B5F7" w:rsidR="0023243D" w:rsidRPr="00BB057E" w:rsidRDefault="0023243D" w:rsidP="6CCCB6E3">
            <w:pPr>
              <w:pStyle w:val="Platformanddimension"/>
            </w:pPr>
          </w:p>
        </w:tc>
      </w:tr>
      <w:tr w:rsidR="0023243D" w14:paraId="0911D401" w14:textId="77777777" w:rsidTr="62CF200E">
        <w:trPr>
          <w:trHeight w:val="3675"/>
        </w:trPr>
        <w:tc>
          <w:tcPr>
            <w:tcW w:w="3775" w:type="dxa"/>
            <w:vMerge/>
          </w:tcPr>
          <w:p w14:paraId="6DA12DBC" w14:textId="77777777" w:rsidR="0023243D" w:rsidRDefault="0023243D" w:rsidP="00B350DC"/>
        </w:tc>
        <w:tc>
          <w:tcPr>
            <w:tcW w:w="5575" w:type="dxa"/>
          </w:tcPr>
          <w:p w14:paraId="5B64679A" w14:textId="085760BD" w:rsidR="0023243D" w:rsidRDefault="00667CD0" w:rsidP="00B350DC">
            <w:pPr>
              <w:pStyle w:val="Platformanddimension"/>
            </w:pPr>
            <w:r>
              <w:drawing>
                <wp:anchor distT="0" distB="0" distL="114300" distR="114300" simplePos="0" relativeHeight="251658241" behindDoc="1" locked="0" layoutInCell="1" allowOverlap="1" wp14:anchorId="5A490E78" wp14:editId="73963CA1">
                  <wp:simplePos x="0" y="0"/>
                  <wp:positionH relativeFrom="column">
                    <wp:posOffset>294640</wp:posOffset>
                  </wp:positionH>
                  <wp:positionV relativeFrom="paragraph">
                    <wp:posOffset>448310</wp:posOffset>
                  </wp:positionV>
                  <wp:extent cx="2795270" cy="1462405"/>
                  <wp:effectExtent l="0" t="0" r="0" b="0"/>
                  <wp:wrapTight wrapText="bothSides">
                    <wp:wrapPolygon edited="0">
                      <wp:start x="0" y="0"/>
                      <wp:lineTo x="0" y="21384"/>
                      <wp:lineTo x="21492" y="21384"/>
                      <wp:lineTo x="21492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5270" cy="1462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6CDE75EA">
              <w:t>Twitter</w:t>
            </w:r>
            <w:r w:rsidR="6CDE75EA" w:rsidRPr="00BB057E">
              <w:t xml:space="preserve"> (1200 x 628 pixels)</w:t>
            </w:r>
          </w:p>
          <w:p w14:paraId="61E0FF56" w14:textId="199E5D52" w:rsidR="6CCCB6E3" w:rsidRDefault="6CCCB6E3" w:rsidP="6CCCB6E3">
            <w:pPr>
              <w:pStyle w:val="Platformanddimension"/>
            </w:pPr>
          </w:p>
          <w:p w14:paraId="35E764C6" w14:textId="04D206B1" w:rsidR="0023243D" w:rsidRDefault="0023243D" w:rsidP="00B350DC">
            <w:pPr>
              <w:pStyle w:val="Platformanddimension"/>
            </w:pPr>
          </w:p>
        </w:tc>
      </w:tr>
    </w:tbl>
    <w:p w14:paraId="0BFED633" w14:textId="63A69E47" w:rsidR="0023243D" w:rsidRDefault="0023243D" w:rsidP="0023243D"/>
    <w:p w14:paraId="599F0304" w14:textId="77777777" w:rsidR="00B83EA4" w:rsidRDefault="00B83EA4" w:rsidP="0023243D"/>
    <w:p w14:paraId="71DFAE61" w14:textId="0406159F" w:rsidR="004A490E" w:rsidRDefault="00FB3AB2" w:rsidP="00CF4F58">
      <w:pPr>
        <w:pStyle w:val="Heading3"/>
      </w:pPr>
      <w:r w:rsidRPr="00FB3AB2">
        <w:lastRenderedPageBreak/>
        <w:t>Know your risk for getting very sick from COVID</w:t>
      </w:r>
      <w:r w:rsidR="00EB7191">
        <w:t>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775"/>
        <w:gridCol w:w="5575"/>
      </w:tblGrid>
      <w:tr w:rsidR="004A490E" w14:paraId="5447F554" w14:textId="77777777">
        <w:trPr>
          <w:trHeight w:val="5367"/>
        </w:trPr>
        <w:tc>
          <w:tcPr>
            <w:tcW w:w="3775" w:type="dxa"/>
            <w:vMerge w:val="restart"/>
          </w:tcPr>
          <w:p w14:paraId="2D31AA16" w14:textId="77777777" w:rsidR="004A490E" w:rsidRDefault="004A490E">
            <w:pPr>
              <w:pStyle w:val="Heading4"/>
              <w:outlineLvl w:val="3"/>
            </w:pPr>
            <w:r w:rsidRPr="00BB057E">
              <w:t>Copy:</w:t>
            </w:r>
          </w:p>
          <w:p w14:paraId="6556E8BA" w14:textId="5A37AF6A" w:rsidR="004A490E" w:rsidRDefault="006F7669">
            <w:r>
              <w:t>Y</w:t>
            </w:r>
            <w:r w:rsidR="00BF0B0B">
              <w:t xml:space="preserve">ou’re more likely to get very sick from </w:t>
            </w:r>
            <w:r w:rsidR="0088003D">
              <w:t>#</w:t>
            </w:r>
            <w:r w:rsidR="00BF0B0B">
              <w:t>COVID</w:t>
            </w:r>
            <w:r w:rsidR="0088003D">
              <w:t>19</w:t>
            </w:r>
            <w:r w:rsidR="00BF0B0B">
              <w:t xml:space="preserve"> if</w:t>
            </w:r>
            <w:r w:rsidR="00AB6B9E">
              <w:t xml:space="preserve"> you</w:t>
            </w:r>
            <w:r w:rsidR="00B540C1">
              <w:t>’</w:t>
            </w:r>
            <w:r w:rsidR="00BF0B0B">
              <w:t>re</w:t>
            </w:r>
            <w:r w:rsidR="00F66EBF">
              <w:t xml:space="preserve"> </w:t>
            </w:r>
            <w:r w:rsidR="00BF0B0B">
              <w:t xml:space="preserve">50 </w:t>
            </w:r>
            <w:r w:rsidR="008611B1">
              <w:t xml:space="preserve">or older </w:t>
            </w:r>
            <w:r w:rsidR="001C7D99">
              <w:t>or if you have</w:t>
            </w:r>
            <w:r w:rsidR="00BF0B0B">
              <w:t xml:space="preserve"> </w:t>
            </w:r>
            <w:r w:rsidR="00AB6B9E">
              <w:t>certain</w:t>
            </w:r>
            <w:r w:rsidR="00BF0B0B">
              <w:t xml:space="preserve"> health issue</w:t>
            </w:r>
            <w:r w:rsidR="00AB6B9E">
              <w:t>s</w:t>
            </w:r>
            <w:r w:rsidR="001C7D99">
              <w:t xml:space="preserve">. </w:t>
            </w:r>
            <w:r w:rsidR="0088003D">
              <w:t xml:space="preserve">Talk to your doctor about </w:t>
            </w:r>
            <w:r w:rsidR="001C7D99">
              <w:t xml:space="preserve">your risk and </w:t>
            </w:r>
            <w:r w:rsidR="00B540C1">
              <w:t>available treatments</w:t>
            </w:r>
            <w:r w:rsidR="004A490E" w:rsidRPr="008E31A9">
              <w:t xml:space="preserve"> to help prevent severe illness</w:t>
            </w:r>
            <w:r w:rsidR="004A490E">
              <w:t xml:space="preserve"> from COVID</w:t>
            </w:r>
            <w:r w:rsidR="004A490E" w:rsidRPr="008E31A9">
              <w:t xml:space="preserve">. </w:t>
            </w:r>
          </w:p>
          <w:p w14:paraId="2627B93B" w14:textId="69BBE47F" w:rsidR="002A3E52" w:rsidRDefault="002A3E52" w:rsidP="002A3E52">
            <w:r>
              <w:t xml:space="preserve">Learn more at </w:t>
            </w:r>
            <w:r w:rsidR="001E3BA5" w:rsidRPr="001E3BA5">
              <w:t>cdc.gov/</w:t>
            </w:r>
            <w:proofErr w:type="spellStart"/>
            <w:r w:rsidR="001E3BA5" w:rsidRPr="001E3BA5">
              <w:t>COVIDTreatment</w:t>
            </w:r>
            <w:proofErr w:type="spellEnd"/>
          </w:p>
          <w:p w14:paraId="0BA4CB5D" w14:textId="77777777" w:rsidR="001E3BA5" w:rsidRPr="001E3BA5" w:rsidRDefault="002A3E52" w:rsidP="001E3BA5">
            <w:r w:rsidRPr="001E3BA5">
              <w:t>#WeCanDoThis</w:t>
            </w:r>
            <w:r w:rsidRPr="001E3BA5" w:rsidDel="002A3E52">
              <w:t xml:space="preserve"> </w:t>
            </w:r>
          </w:p>
          <w:p w14:paraId="5C70CACC" w14:textId="6839C76F" w:rsidR="004A490E" w:rsidRDefault="004A490E">
            <w:pPr>
              <w:pStyle w:val="Heading4"/>
              <w:outlineLvl w:val="3"/>
            </w:pPr>
            <w:r w:rsidRPr="00330787">
              <w:t>Image:</w:t>
            </w:r>
            <w:r w:rsidRPr="0099721A">
              <w:t xml:space="preserve"> </w:t>
            </w:r>
          </w:p>
          <w:p w14:paraId="6E20ED31" w14:textId="77777777" w:rsidR="004A490E" w:rsidRDefault="004A490E">
            <w:r>
              <w:t xml:space="preserve">[TBD] </w:t>
            </w:r>
          </w:p>
          <w:p w14:paraId="00385F06" w14:textId="77777777" w:rsidR="004A490E" w:rsidRDefault="004A490E">
            <w:pPr>
              <w:pStyle w:val="Heading4"/>
              <w:outlineLvl w:val="3"/>
            </w:pPr>
            <w:r w:rsidRPr="00330787">
              <w:t>Text on image</w:t>
            </w:r>
            <w:r>
              <w:t>:</w:t>
            </w:r>
          </w:p>
          <w:p w14:paraId="20519DC6" w14:textId="1A40F0A4" w:rsidR="004A490E" w:rsidRPr="00DF7805" w:rsidRDefault="00B540C1">
            <w:r w:rsidRPr="00B540C1">
              <w:t>Know your risk for getting very sick from COVID</w:t>
            </w:r>
            <w:r w:rsidR="48A17ACA">
              <w:t>.</w:t>
            </w:r>
          </w:p>
        </w:tc>
        <w:tc>
          <w:tcPr>
            <w:tcW w:w="5575" w:type="dxa"/>
          </w:tcPr>
          <w:p w14:paraId="761E8036" w14:textId="31E1EDC6" w:rsidR="004A490E" w:rsidRPr="00BB057E" w:rsidRDefault="00667CD0">
            <w:pPr>
              <w:pStyle w:val="Platformanddimension"/>
            </w:pPr>
            <w:r>
              <w:drawing>
                <wp:anchor distT="0" distB="0" distL="114300" distR="114300" simplePos="0" relativeHeight="251658243" behindDoc="1" locked="0" layoutInCell="1" allowOverlap="1" wp14:anchorId="03EE077F" wp14:editId="6F52EB0F">
                  <wp:simplePos x="0" y="0"/>
                  <wp:positionH relativeFrom="column">
                    <wp:posOffset>284480</wp:posOffset>
                  </wp:positionH>
                  <wp:positionV relativeFrom="paragraph">
                    <wp:posOffset>383540</wp:posOffset>
                  </wp:positionV>
                  <wp:extent cx="2840990" cy="2840990"/>
                  <wp:effectExtent l="0" t="0" r="3810" b="3810"/>
                  <wp:wrapTight wrapText="bothSides">
                    <wp:wrapPolygon edited="0">
                      <wp:start x="0" y="0"/>
                      <wp:lineTo x="0" y="21532"/>
                      <wp:lineTo x="21532" y="21532"/>
                      <wp:lineTo x="21532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0990" cy="2840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A490E" w:rsidRPr="00DF7805">
              <w:t xml:space="preserve"> </w:t>
            </w:r>
            <w:r w:rsidR="004A490E" w:rsidRPr="00BB057E">
              <w:t>Facebook and Instagram (1080 x 1080 pixels)</w:t>
            </w:r>
          </w:p>
          <w:p w14:paraId="0B298E62" w14:textId="362483D2" w:rsidR="004A490E" w:rsidRPr="00BB057E" w:rsidRDefault="004A490E">
            <w:pPr>
              <w:pStyle w:val="Platformanddimension"/>
            </w:pPr>
          </w:p>
        </w:tc>
      </w:tr>
      <w:tr w:rsidR="004A490E" w14:paraId="7A872B32" w14:textId="77777777">
        <w:trPr>
          <w:trHeight w:val="3675"/>
        </w:trPr>
        <w:tc>
          <w:tcPr>
            <w:tcW w:w="3775" w:type="dxa"/>
            <w:vMerge/>
          </w:tcPr>
          <w:p w14:paraId="679B8C67" w14:textId="77777777" w:rsidR="004A490E" w:rsidRDefault="004A490E"/>
        </w:tc>
        <w:tc>
          <w:tcPr>
            <w:tcW w:w="5575" w:type="dxa"/>
          </w:tcPr>
          <w:p w14:paraId="5566330B" w14:textId="4D812E4E" w:rsidR="004A490E" w:rsidRDefault="00667CD0">
            <w:pPr>
              <w:pStyle w:val="Platformanddimension"/>
            </w:pPr>
            <w:r>
              <w:drawing>
                <wp:anchor distT="0" distB="0" distL="114300" distR="114300" simplePos="0" relativeHeight="251658242" behindDoc="1" locked="0" layoutInCell="1" allowOverlap="1" wp14:anchorId="08DCE5C4" wp14:editId="2727A3E7">
                  <wp:simplePos x="0" y="0"/>
                  <wp:positionH relativeFrom="column">
                    <wp:posOffset>201930</wp:posOffset>
                  </wp:positionH>
                  <wp:positionV relativeFrom="paragraph">
                    <wp:posOffset>442595</wp:posOffset>
                  </wp:positionV>
                  <wp:extent cx="2923540" cy="1529715"/>
                  <wp:effectExtent l="0" t="0" r="0" b="0"/>
                  <wp:wrapTight wrapText="bothSides">
                    <wp:wrapPolygon edited="0">
                      <wp:start x="0" y="0"/>
                      <wp:lineTo x="0" y="21340"/>
                      <wp:lineTo x="21487" y="21340"/>
                      <wp:lineTo x="21487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3540" cy="1529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A490E">
              <w:t>Twitter</w:t>
            </w:r>
            <w:r w:rsidR="004A490E" w:rsidRPr="00BB057E">
              <w:t xml:space="preserve"> (1200 x 628 pixels)</w:t>
            </w:r>
          </w:p>
          <w:p w14:paraId="4CC10EDA" w14:textId="09FA86AF" w:rsidR="004A490E" w:rsidRDefault="004A490E">
            <w:pPr>
              <w:pStyle w:val="Platformanddimension"/>
            </w:pPr>
          </w:p>
          <w:p w14:paraId="2563A394" w14:textId="77777777" w:rsidR="004A490E" w:rsidRDefault="004A490E">
            <w:pPr>
              <w:pStyle w:val="Platformanddimension"/>
            </w:pPr>
          </w:p>
        </w:tc>
      </w:tr>
    </w:tbl>
    <w:p w14:paraId="2E91137A" w14:textId="77777777" w:rsidR="004A490E" w:rsidRDefault="004A490E" w:rsidP="004A490E"/>
    <w:p w14:paraId="1B549460" w14:textId="77777777" w:rsidR="004A490E" w:rsidRDefault="004A490E" w:rsidP="0023243D"/>
    <w:p w14:paraId="4B96C3BB" w14:textId="77777777" w:rsidR="004A490E" w:rsidRDefault="004A490E" w:rsidP="0023243D"/>
    <w:p w14:paraId="5F15D17E" w14:textId="77777777" w:rsidR="001121A5" w:rsidRDefault="001121A5" w:rsidP="0023243D"/>
    <w:p w14:paraId="60DDBE0C" w14:textId="77777777" w:rsidR="001121A5" w:rsidRDefault="001121A5" w:rsidP="0023243D"/>
    <w:p w14:paraId="09C7F2CB" w14:textId="77777777" w:rsidR="00160D72" w:rsidRDefault="00160D72" w:rsidP="0023243D"/>
    <w:p w14:paraId="176C7358" w14:textId="464C26ED" w:rsidR="00160D72" w:rsidRDefault="00A90898" w:rsidP="00CF4F58">
      <w:pPr>
        <w:pStyle w:val="Heading3"/>
      </w:pPr>
      <w:r w:rsidRPr="00A90898">
        <w:t>Think you have COVID? Get tested right away</w:t>
      </w:r>
      <w:r>
        <w:t>!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775"/>
        <w:gridCol w:w="5575"/>
      </w:tblGrid>
      <w:tr w:rsidR="00667CD0" w14:paraId="35B6C846" w14:textId="77777777" w:rsidTr="439B2B31">
        <w:trPr>
          <w:trHeight w:val="5367"/>
        </w:trPr>
        <w:tc>
          <w:tcPr>
            <w:tcW w:w="3775" w:type="dxa"/>
            <w:vMerge w:val="restart"/>
          </w:tcPr>
          <w:p w14:paraId="3691B9E1" w14:textId="77777777" w:rsidR="00160D72" w:rsidRDefault="00160D72">
            <w:pPr>
              <w:pStyle w:val="Heading4"/>
              <w:outlineLvl w:val="3"/>
            </w:pPr>
            <w:r w:rsidRPr="00BB057E">
              <w:t>Copy:</w:t>
            </w:r>
          </w:p>
          <w:p w14:paraId="0F94CE73" w14:textId="3C057A64" w:rsidR="00160D72" w:rsidRDefault="006A796E">
            <w:r>
              <w:t xml:space="preserve">Even if your </w:t>
            </w:r>
            <w:r w:rsidR="00A90898">
              <w:t xml:space="preserve">#COVID19 </w:t>
            </w:r>
            <w:r>
              <w:t xml:space="preserve">symptoms are mild, getting </w:t>
            </w:r>
            <w:r w:rsidR="00780E71">
              <w:t>an FDA-authorized</w:t>
            </w:r>
            <w:r w:rsidR="00EC4CF5">
              <w:t>/approved</w:t>
            </w:r>
            <w:r w:rsidR="00780E71">
              <w:t xml:space="preserve"> COVID </w:t>
            </w:r>
            <w:r w:rsidR="004A2684">
              <w:t>treatment</w:t>
            </w:r>
            <w:r w:rsidR="00780E71">
              <w:t xml:space="preserve"> </w:t>
            </w:r>
            <w:r w:rsidR="0015649E">
              <w:t xml:space="preserve">from a doctor </w:t>
            </w:r>
            <w:r w:rsidR="00F3363D">
              <w:t xml:space="preserve">within days of </w:t>
            </w:r>
            <w:r w:rsidR="00CB0AE2">
              <w:t xml:space="preserve">when your symptoms start </w:t>
            </w:r>
            <w:r>
              <w:t xml:space="preserve">can help keep you out of the hospital. It could </w:t>
            </w:r>
            <w:r w:rsidR="004D5CED">
              <w:t xml:space="preserve">even </w:t>
            </w:r>
            <w:r>
              <w:t>save your life</w:t>
            </w:r>
            <w:r w:rsidR="00160D72">
              <w:t xml:space="preserve">. </w:t>
            </w:r>
          </w:p>
          <w:p w14:paraId="40AD2F00" w14:textId="54373ECE" w:rsidR="0015649E" w:rsidRDefault="0015649E" w:rsidP="0015649E">
            <w:r>
              <w:t xml:space="preserve">Learn more at </w:t>
            </w:r>
            <w:r w:rsidR="001E3BA5" w:rsidRPr="001E3BA5">
              <w:t>cdc.gov/</w:t>
            </w:r>
            <w:proofErr w:type="spellStart"/>
            <w:r w:rsidR="001E3BA5" w:rsidRPr="001E3BA5">
              <w:t>COVIDTreatment</w:t>
            </w:r>
            <w:proofErr w:type="spellEnd"/>
          </w:p>
          <w:p w14:paraId="58162B71" w14:textId="77777777" w:rsidR="0015649E" w:rsidRPr="0015649E" w:rsidRDefault="0015649E" w:rsidP="0015649E">
            <w:r w:rsidRPr="0015649E">
              <w:t>#WeCanDoThis</w:t>
            </w:r>
          </w:p>
          <w:p w14:paraId="2F8D2999" w14:textId="658D608B" w:rsidR="00160D72" w:rsidRDefault="00160D72">
            <w:pPr>
              <w:pStyle w:val="Heading4"/>
              <w:outlineLvl w:val="3"/>
            </w:pPr>
            <w:r>
              <w:t xml:space="preserve">Image: </w:t>
            </w:r>
          </w:p>
          <w:p w14:paraId="5581A1C8" w14:textId="77777777" w:rsidR="00160D72" w:rsidRDefault="00160D72">
            <w:r>
              <w:t xml:space="preserve">[TBD] </w:t>
            </w:r>
          </w:p>
          <w:p w14:paraId="69284F45" w14:textId="77777777" w:rsidR="00160D72" w:rsidRDefault="00160D72">
            <w:pPr>
              <w:pStyle w:val="Heading4"/>
              <w:outlineLvl w:val="3"/>
            </w:pPr>
            <w:r w:rsidRPr="00330787">
              <w:t>Text on image</w:t>
            </w:r>
            <w:r>
              <w:t>:</w:t>
            </w:r>
          </w:p>
          <w:p w14:paraId="4A75ED32" w14:textId="093F09C8" w:rsidR="00160D72" w:rsidRPr="00DF7805" w:rsidRDefault="006B70C6">
            <w:r w:rsidRPr="006B70C6">
              <w:t>Think you have COVID? Get tested right away!</w:t>
            </w:r>
          </w:p>
        </w:tc>
        <w:tc>
          <w:tcPr>
            <w:tcW w:w="5575" w:type="dxa"/>
          </w:tcPr>
          <w:p w14:paraId="29197CEB" w14:textId="5B38DE10" w:rsidR="00160D72" w:rsidRPr="00BB057E" w:rsidRDefault="00160D72">
            <w:pPr>
              <w:pStyle w:val="Platformanddimension"/>
            </w:pPr>
            <w:r w:rsidRPr="00DF7805">
              <w:t xml:space="preserve"> </w:t>
            </w:r>
            <w:r w:rsidRPr="00BB057E">
              <w:t>Facebook and Instagram (1080 x 1080 pixels)</w:t>
            </w:r>
          </w:p>
          <w:p w14:paraId="51DA1079" w14:textId="191282BB" w:rsidR="00160D72" w:rsidRPr="00BB057E" w:rsidRDefault="642E27A6">
            <w:pPr>
              <w:pStyle w:val="Platformanddimension"/>
            </w:pPr>
            <w:r>
              <w:drawing>
                <wp:inline distT="0" distB="0" distL="0" distR="0" wp14:anchorId="6F1C8FC6" wp14:editId="15ADD879">
                  <wp:extent cx="3390900" cy="3390900"/>
                  <wp:effectExtent l="0" t="0" r="0" b="0"/>
                  <wp:docPr id="1979791077" name="Picture 19797910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0900" cy="3390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7CD0" w14:paraId="5B222843" w14:textId="77777777" w:rsidTr="439B2B31">
        <w:trPr>
          <w:trHeight w:val="3675"/>
        </w:trPr>
        <w:tc>
          <w:tcPr>
            <w:tcW w:w="3775" w:type="dxa"/>
            <w:vMerge/>
          </w:tcPr>
          <w:p w14:paraId="402E08DC" w14:textId="77777777" w:rsidR="00160D72" w:rsidRDefault="00160D72"/>
        </w:tc>
        <w:tc>
          <w:tcPr>
            <w:tcW w:w="5575" w:type="dxa"/>
          </w:tcPr>
          <w:p w14:paraId="4116BB2F" w14:textId="45322197" w:rsidR="00160D72" w:rsidRDefault="00160D72">
            <w:pPr>
              <w:pStyle w:val="Platformanddimension"/>
            </w:pPr>
            <w:r>
              <w:t>Twitter</w:t>
            </w:r>
            <w:r w:rsidRPr="00BB057E">
              <w:t xml:space="preserve"> (1200 x 628 pixels)</w:t>
            </w:r>
          </w:p>
          <w:p w14:paraId="2017DD0F" w14:textId="500D18F1" w:rsidR="00160D72" w:rsidRDefault="00160D72">
            <w:pPr>
              <w:pStyle w:val="Platformanddimension"/>
            </w:pPr>
          </w:p>
          <w:p w14:paraId="4E8839E7" w14:textId="29EB57F4" w:rsidR="00160D72" w:rsidRDefault="2D0F5D10">
            <w:pPr>
              <w:pStyle w:val="Platformanddimension"/>
            </w:pPr>
            <w:r>
              <w:drawing>
                <wp:inline distT="0" distB="0" distL="0" distR="0" wp14:anchorId="20EA5115" wp14:editId="15885915">
                  <wp:extent cx="3390900" cy="1771650"/>
                  <wp:effectExtent l="0" t="0" r="0" b="0"/>
                  <wp:docPr id="1503877335" name="Picture 15038773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0900" cy="1771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6F67E8" w14:textId="77777777" w:rsidR="00160D72" w:rsidRDefault="00160D72" w:rsidP="00160D72"/>
    <w:sectPr w:rsidR="00160D72" w:rsidSect="00F8620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1598" w:right="1440" w:bottom="1440" w:left="1440" w:header="0" w:footer="720" w:gutter="0"/>
      <w:cols w:space="64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17073" w14:textId="77777777" w:rsidR="00304050" w:rsidRDefault="00304050" w:rsidP="00330787">
      <w:r>
        <w:separator/>
      </w:r>
    </w:p>
  </w:endnote>
  <w:endnote w:type="continuationSeparator" w:id="0">
    <w:p w14:paraId="0CD1C884" w14:textId="77777777" w:rsidR="00304050" w:rsidRDefault="00304050" w:rsidP="00330787">
      <w:r>
        <w:continuationSeparator/>
      </w:r>
    </w:p>
  </w:endnote>
  <w:endnote w:type="continuationNotice" w:id="1">
    <w:p w14:paraId="7336515C" w14:textId="77777777" w:rsidR="00304050" w:rsidRDefault="00304050" w:rsidP="003307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 (Body CS)">
    <w:altName w:val="Tahoma"/>
    <w:panose1 w:val="00000000000000000000"/>
    <w:charset w:val="00"/>
    <w:family w:val="roman"/>
    <w:notTrueType/>
    <w:pitch w:val="default"/>
  </w:font>
  <w:font w:name="Tahoma (Headings CS)">
    <w:altName w:val="Tahoma"/>
    <w:charset w:val="00"/>
    <w:family w:val="roman"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0EB9E" w14:textId="0C30776C" w:rsidR="00471EE5" w:rsidRDefault="00471EE5" w:rsidP="00B350DC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BDCED2C" w14:textId="3427C842" w:rsidR="00012FA5" w:rsidRDefault="00012FA5" w:rsidP="00471EE5">
    <w:pPr>
      <w:pStyle w:val="Footer"/>
      <w:ind w:right="360"/>
      <w:rPr>
        <w:rStyle w:val="PageNumber"/>
      </w:rPr>
    </w:pPr>
  </w:p>
  <w:p w14:paraId="11D01CE9" w14:textId="13C6C336" w:rsidR="00F86207" w:rsidRDefault="00F86207" w:rsidP="0033078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2C0FA99" w14:textId="094F02E2" w:rsidR="00E76A35" w:rsidRDefault="00E76A35" w:rsidP="00330787">
    <w:pPr>
      <w:pStyle w:val="Footer"/>
      <w:rPr>
        <w:rStyle w:val="PageNumber"/>
      </w:rPr>
    </w:pPr>
  </w:p>
  <w:p w14:paraId="37B20CB1" w14:textId="777E7126" w:rsidR="00C82E68" w:rsidRDefault="00C82E68" w:rsidP="00330787">
    <w:pPr>
      <w:pStyle w:val="Footer"/>
      <w:rPr>
        <w:rStyle w:val="PageNumber"/>
      </w:rPr>
    </w:pPr>
  </w:p>
  <w:p w14:paraId="449DA330" w14:textId="77777777" w:rsidR="00C82E68" w:rsidRDefault="00C82E68" w:rsidP="003307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0059BE"/>
        <w:sz w:val="20"/>
        <w:szCs w:val="20"/>
      </w:rPr>
      <w:id w:val="-7122745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50BD9F" w14:textId="5594B97D" w:rsidR="00471EE5" w:rsidRPr="00471EE5" w:rsidRDefault="00471EE5" w:rsidP="00471EE5">
        <w:pPr>
          <w:pStyle w:val="Footer"/>
          <w:framePr w:wrap="none" w:vAnchor="text" w:hAnchor="margin" w:xAlign="right" w:y="-37"/>
          <w:rPr>
            <w:rStyle w:val="PageNumber"/>
            <w:b/>
            <w:bCs/>
            <w:color w:val="0059BE"/>
            <w:sz w:val="20"/>
            <w:szCs w:val="20"/>
          </w:rPr>
        </w:pPr>
        <w:r w:rsidRPr="00471EE5">
          <w:rPr>
            <w:rStyle w:val="PageNumber"/>
            <w:b/>
            <w:bCs/>
            <w:color w:val="0059BE"/>
            <w:sz w:val="20"/>
            <w:szCs w:val="20"/>
          </w:rPr>
          <w:fldChar w:fldCharType="begin"/>
        </w:r>
        <w:r w:rsidRPr="00471EE5">
          <w:rPr>
            <w:rStyle w:val="PageNumber"/>
            <w:b/>
            <w:bCs/>
            <w:color w:val="0059BE"/>
            <w:sz w:val="20"/>
            <w:szCs w:val="20"/>
          </w:rPr>
          <w:instrText xml:space="preserve"> PAGE </w:instrText>
        </w:r>
        <w:r w:rsidRPr="00471EE5">
          <w:rPr>
            <w:rStyle w:val="PageNumber"/>
            <w:b/>
            <w:bCs/>
            <w:color w:val="0059BE"/>
            <w:sz w:val="20"/>
            <w:szCs w:val="20"/>
          </w:rPr>
          <w:fldChar w:fldCharType="separate"/>
        </w:r>
        <w:r w:rsidRPr="00471EE5">
          <w:rPr>
            <w:rStyle w:val="PageNumber"/>
            <w:b/>
            <w:bCs/>
            <w:noProof/>
            <w:color w:val="0059BE"/>
            <w:sz w:val="20"/>
            <w:szCs w:val="20"/>
          </w:rPr>
          <w:t>2</w:t>
        </w:r>
        <w:r w:rsidRPr="00471EE5">
          <w:rPr>
            <w:rStyle w:val="PageNumber"/>
            <w:b/>
            <w:bCs/>
            <w:color w:val="0059BE"/>
            <w:sz w:val="20"/>
            <w:szCs w:val="20"/>
          </w:rPr>
          <w:fldChar w:fldCharType="end"/>
        </w:r>
      </w:p>
    </w:sdtContent>
  </w:sdt>
  <w:p w14:paraId="5FA5B4C8" w14:textId="0D46EE60" w:rsidR="00535EFC" w:rsidRPr="00471EE5" w:rsidRDefault="00012FA5" w:rsidP="00471EE5">
    <w:pPr>
      <w:pStyle w:val="Footer"/>
      <w:ind w:right="360"/>
      <w:rPr>
        <w:color w:val="0059BE"/>
        <w:sz w:val="20"/>
        <w:szCs w:val="20"/>
      </w:rPr>
    </w:pPr>
    <w:r w:rsidRPr="008638AB">
      <w:rPr>
        <w:noProof/>
        <w:color w:val="0056B9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339607A" wp14:editId="4B7F9EEF">
              <wp:simplePos x="0" y="0"/>
              <wp:positionH relativeFrom="column">
                <wp:posOffset>-19125</wp:posOffset>
              </wp:positionH>
              <wp:positionV relativeFrom="paragraph">
                <wp:posOffset>-154940</wp:posOffset>
              </wp:positionV>
              <wp:extent cx="5978973" cy="0"/>
              <wp:effectExtent l="0" t="0" r="15875" b="1270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78973" cy="0"/>
                      </a:xfrm>
                      <a:prstGeom prst="line">
                        <a:avLst/>
                      </a:prstGeom>
                      <a:ln w="9525">
                        <a:solidFill>
                          <a:srgbClr val="0056B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 xmlns:a="http://schemas.openxmlformats.org/drawingml/2006/main">
          <w:pict>
            <v:line id="Straight Connector 26" style="position:absolute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0056b9" from="-1.5pt,-12.2pt" to="469.3pt,-12.2pt" w14:anchorId="03A783D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"/>
          </w:pict>
        </mc:Fallback>
      </mc:AlternateContent>
    </w:r>
    <w:r w:rsidR="002D5041" w:rsidRPr="00471EE5">
      <w:rPr>
        <w:color w:val="0059BE"/>
        <w:sz w:val="20"/>
        <w:szCs w:val="20"/>
      </w:rPr>
      <w:t>Social Media Graphic</w:t>
    </w:r>
    <w:r w:rsidR="001E0898">
      <w:rPr>
        <w:color w:val="0059BE"/>
        <w:sz w:val="20"/>
        <w:szCs w:val="20"/>
      </w:rPr>
      <w:t xml:space="preserve"> Pos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6F64E" w14:textId="0C0F8688" w:rsidR="00883CCC" w:rsidRDefault="00883CCC" w:rsidP="00330787">
    <w:pPr>
      <w:pStyle w:val="Footer"/>
      <w:rPr>
        <w:rStyle w:val="PageNumber"/>
      </w:rPr>
    </w:pPr>
  </w:p>
  <w:p w14:paraId="5A8EA8D6" w14:textId="4AA8C774" w:rsidR="009F143E" w:rsidRDefault="00471EE5" w:rsidP="0033078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8C336C5" wp14:editId="252EB663">
              <wp:simplePos x="0" y="0"/>
              <wp:positionH relativeFrom="column">
                <wp:posOffset>-913840</wp:posOffset>
              </wp:positionH>
              <wp:positionV relativeFrom="paragraph">
                <wp:posOffset>296545</wp:posOffset>
              </wp:positionV>
              <wp:extent cx="7773035" cy="320040"/>
              <wp:effectExtent l="0" t="0" r="0" b="0"/>
              <wp:wrapNone/>
              <wp:docPr id="20" name="Rectangle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3035" cy="320040"/>
                      </a:xfrm>
                      <a:prstGeom prst="rect">
                        <a:avLst/>
                      </a:prstGeom>
                      <a:solidFill>
                        <a:srgbClr val="0059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dec="http://schemas.microsoft.com/office/drawing/2017/decorative" xmlns:a="http://schemas.openxmlformats.org/drawingml/2006/main">
          <w:pict>
            <v:rect id="Rectangle 20" style="position:absolute;margin-left:-71.95pt;margin-top:23.35pt;width:612.05pt;height:25.2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59be" stroked="f" strokeweight="2pt" w14:anchorId="7182F5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"/>
          </w:pict>
        </mc:Fallback>
      </mc:AlternateContent>
    </w:r>
    <w:r w:rsidR="00E01709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63AC0E9" wp14:editId="44E9D2A1">
              <wp:simplePos x="0" y="0"/>
              <wp:positionH relativeFrom="page">
                <wp:posOffset>4997450</wp:posOffset>
              </wp:positionH>
              <wp:positionV relativeFrom="paragraph">
                <wp:posOffset>424815</wp:posOffset>
              </wp:positionV>
              <wp:extent cx="2933700" cy="280035"/>
              <wp:effectExtent l="0" t="0" r="0" b="5715"/>
              <wp:wrapNone/>
              <wp:docPr id="6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3700" cy="2800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D45677" w14:textId="702FE02B" w:rsidR="00232CD5" w:rsidRPr="00E01709" w:rsidRDefault="00232CD5" w:rsidP="0033078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63AC0E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&quot;&quot;" style="position:absolute;margin-left:393.5pt;margin-top:33.45pt;width:231pt;height:22.05pt;z-index:25165824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" filled="f" stroked="f">
              <v:textbox>
                <w:txbxContent>
                  <w:p w14:paraId="4ED45677" w14:textId="702FE02B" w:rsidR="00232CD5" w:rsidRPr="00E01709" w:rsidRDefault="00232CD5" w:rsidP="00330787"/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D45AF" w14:textId="77777777" w:rsidR="00304050" w:rsidRDefault="00304050" w:rsidP="00330787">
      <w:r>
        <w:separator/>
      </w:r>
    </w:p>
  </w:footnote>
  <w:footnote w:type="continuationSeparator" w:id="0">
    <w:p w14:paraId="77553E2E" w14:textId="77777777" w:rsidR="00304050" w:rsidRDefault="00304050" w:rsidP="00330787">
      <w:r>
        <w:continuationSeparator/>
      </w:r>
    </w:p>
  </w:footnote>
  <w:footnote w:type="continuationNotice" w:id="1">
    <w:p w14:paraId="44A84AC7" w14:textId="77777777" w:rsidR="00304050" w:rsidRDefault="00304050" w:rsidP="003307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C7662" w14:textId="77777777" w:rsidR="00574AC8" w:rsidRDefault="00574A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43D4F" w14:textId="77777777" w:rsidR="00574AC8" w:rsidRDefault="00574A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6B990" w14:textId="50E5408A" w:rsidR="00DE14F4" w:rsidRDefault="00471EE5" w:rsidP="00330787">
    <w:r w:rsidRPr="00471EE5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B5B1BFE" wp14:editId="74FE0A7D">
              <wp:simplePos x="0" y="0"/>
              <wp:positionH relativeFrom="column">
                <wp:posOffset>0</wp:posOffset>
              </wp:positionH>
              <wp:positionV relativeFrom="paragraph">
                <wp:posOffset>573741</wp:posOffset>
              </wp:positionV>
              <wp:extent cx="4661647" cy="1270"/>
              <wp:effectExtent l="0" t="0" r="24765" b="2413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661647" cy="1270"/>
                      </a:xfrm>
                      <a:prstGeom prst="line">
                        <a:avLst/>
                      </a:prstGeom>
                      <a:ln w="12700">
                        <a:solidFill>
                          <a:srgbClr val="0059BE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line id="Straight Connector 18" style="position:absolute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0059be" strokeweight="1pt" from="0,45.2pt" to="367.05pt,45.3pt" w14:anchorId="33D809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"/>
          </w:pict>
        </mc:Fallback>
      </mc:AlternateContent>
    </w:r>
    <w:r w:rsidR="00D66B01">
      <w:rPr>
        <w:noProof/>
      </w:rPr>
      <w:drawing>
        <wp:anchor distT="0" distB="0" distL="114300" distR="114300" simplePos="0" relativeHeight="251658242" behindDoc="1" locked="0" layoutInCell="1" allowOverlap="1" wp14:anchorId="408C606D" wp14:editId="05E9D3F7">
          <wp:simplePos x="0" y="0"/>
          <wp:positionH relativeFrom="column">
            <wp:posOffset>4921138</wp:posOffset>
          </wp:positionH>
          <wp:positionV relativeFrom="paragraph">
            <wp:posOffset>223520</wp:posOffset>
          </wp:positionV>
          <wp:extent cx="1030941" cy="799955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0941" cy="799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9A47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9CC49DCA"/>
    <w:lvl w:ilvl="0" w:tplc="BA362E0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4FFC0DEA">
      <w:numFmt w:val="decimal"/>
      <w:lvlText w:val=""/>
      <w:lvlJc w:val="left"/>
    </w:lvl>
    <w:lvl w:ilvl="2" w:tplc="05D6630C">
      <w:numFmt w:val="decimal"/>
      <w:lvlText w:val=""/>
      <w:lvlJc w:val="left"/>
    </w:lvl>
    <w:lvl w:ilvl="3" w:tplc="492A61C0">
      <w:numFmt w:val="decimal"/>
      <w:lvlText w:val=""/>
      <w:lvlJc w:val="left"/>
    </w:lvl>
    <w:lvl w:ilvl="4" w:tplc="88D4CC40">
      <w:numFmt w:val="decimal"/>
      <w:lvlText w:val=""/>
      <w:lvlJc w:val="left"/>
    </w:lvl>
    <w:lvl w:ilvl="5" w:tplc="3E689D1A">
      <w:numFmt w:val="decimal"/>
      <w:lvlText w:val=""/>
      <w:lvlJc w:val="left"/>
    </w:lvl>
    <w:lvl w:ilvl="6" w:tplc="553E7F1E">
      <w:numFmt w:val="decimal"/>
      <w:lvlText w:val=""/>
      <w:lvlJc w:val="left"/>
    </w:lvl>
    <w:lvl w:ilvl="7" w:tplc="33B86FF4">
      <w:numFmt w:val="decimal"/>
      <w:lvlText w:val=""/>
      <w:lvlJc w:val="left"/>
    </w:lvl>
    <w:lvl w:ilvl="8" w:tplc="59A0D3B2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5344B47E"/>
    <w:lvl w:ilvl="0" w:tplc="EA5691B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2BE57EC">
      <w:numFmt w:val="decimal"/>
      <w:lvlText w:val=""/>
      <w:lvlJc w:val="left"/>
    </w:lvl>
    <w:lvl w:ilvl="2" w:tplc="7736B93E">
      <w:numFmt w:val="decimal"/>
      <w:lvlText w:val=""/>
      <w:lvlJc w:val="left"/>
    </w:lvl>
    <w:lvl w:ilvl="3" w:tplc="FAB6C356">
      <w:numFmt w:val="decimal"/>
      <w:lvlText w:val=""/>
      <w:lvlJc w:val="left"/>
    </w:lvl>
    <w:lvl w:ilvl="4" w:tplc="76B8D29C">
      <w:numFmt w:val="decimal"/>
      <w:lvlText w:val=""/>
      <w:lvlJc w:val="left"/>
    </w:lvl>
    <w:lvl w:ilvl="5" w:tplc="2E583B24">
      <w:numFmt w:val="decimal"/>
      <w:lvlText w:val=""/>
      <w:lvlJc w:val="left"/>
    </w:lvl>
    <w:lvl w:ilvl="6" w:tplc="4434F9F8">
      <w:numFmt w:val="decimal"/>
      <w:lvlText w:val=""/>
      <w:lvlJc w:val="left"/>
    </w:lvl>
    <w:lvl w:ilvl="7" w:tplc="291EC338">
      <w:numFmt w:val="decimal"/>
      <w:lvlText w:val=""/>
      <w:lvlJc w:val="left"/>
    </w:lvl>
    <w:lvl w:ilvl="8" w:tplc="AE5ED9C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D6F86F7E"/>
    <w:lvl w:ilvl="0" w:tplc="60609D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AA2668">
      <w:numFmt w:val="decimal"/>
      <w:lvlText w:val=""/>
      <w:lvlJc w:val="left"/>
    </w:lvl>
    <w:lvl w:ilvl="2" w:tplc="A9B039DA">
      <w:numFmt w:val="decimal"/>
      <w:lvlText w:val=""/>
      <w:lvlJc w:val="left"/>
    </w:lvl>
    <w:lvl w:ilvl="3" w:tplc="B3EE2FF8">
      <w:numFmt w:val="decimal"/>
      <w:lvlText w:val=""/>
      <w:lvlJc w:val="left"/>
    </w:lvl>
    <w:lvl w:ilvl="4" w:tplc="B8E833D0">
      <w:numFmt w:val="decimal"/>
      <w:lvlText w:val=""/>
      <w:lvlJc w:val="left"/>
    </w:lvl>
    <w:lvl w:ilvl="5" w:tplc="216CAB18">
      <w:numFmt w:val="decimal"/>
      <w:lvlText w:val=""/>
      <w:lvlJc w:val="left"/>
    </w:lvl>
    <w:lvl w:ilvl="6" w:tplc="26FCE4FC">
      <w:numFmt w:val="decimal"/>
      <w:lvlText w:val=""/>
      <w:lvlJc w:val="left"/>
    </w:lvl>
    <w:lvl w:ilvl="7" w:tplc="519C2C94">
      <w:numFmt w:val="decimal"/>
      <w:lvlText w:val=""/>
      <w:lvlJc w:val="left"/>
    </w:lvl>
    <w:lvl w:ilvl="8" w:tplc="88CC955C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B1604862"/>
    <w:lvl w:ilvl="0" w:tplc="6B2A97C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100A99BC">
      <w:numFmt w:val="decimal"/>
      <w:lvlText w:val=""/>
      <w:lvlJc w:val="left"/>
    </w:lvl>
    <w:lvl w:ilvl="2" w:tplc="4AD671CA">
      <w:numFmt w:val="decimal"/>
      <w:lvlText w:val=""/>
      <w:lvlJc w:val="left"/>
    </w:lvl>
    <w:lvl w:ilvl="3" w:tplc="C13475E8">
      <w:numFmt w:val="decimal"/>
      <w:lvlText w:val=""/>
      <w:lvlJc w:val="left"/>
    </w:lvl>
    <w:lvl w:ilvl="4" w:tplc="CAB64DAE">
      <w:numFmt w:val="decimal"/>
      <w:lvlText w:val=""/>
      <w:lvlJc w:val="left"/>
    </w:lvl>
    <w:lvl w:ilvl="5" w:tplc="A036A55C">
      <w:numFmt w:val="decimal"/>
      <w:lvlText w:val=""/>
      <w:lvlJc w:val="left"/>
    </w:lvl>
    <w:lvl w:ilvl="6" w:tplc="504CDD14">
      <w:numFmt w:val="decimal"/>
      <w:lvlText w:val=""/>
      <w:lvlJc w:val="left"/>
    </w:lvl>
    <w:lvl w:ilvl="7" w:tplc="0CBA975A">
      <w:numFmt w:val="decimal"/>
      <w:lvlText w:val=""/>
      <w:lvlJc w:val="left"/>
    </w:lvl>
    <w:lvl w:ilvl="8" w:tplc="CB7AC3A8">
      <w:numFmt w:val="decimal"/>
      <w:lvlText w:val=""/>
      <w:lvlJc w:val="left"/>
    </w:lvl>
  </w:abstractNum>
  <w:abstractNum w:abstractNumId="5" w15:restartNumberingAfterBreak="0">
    <w:nsid w:val="FFFFFF81"/>
    <w:multiLevelType w:val="singleLevel"/>
    <w:tmpl w:val="3B3866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hybridMultilevel"/>
    <w:tmpl w:val="5192DE30"/>
    <w:lvl w:ilvl="0" w:tplc="B89CA70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14E61E0">
      <w:numFmt w:val="decimal"/>
      <w:lvlText w:val=""/>
      <w:lvlJc w:val="left"/>
    </w:lvl>
    <w:lvl w:ilvl="2" w:tplc="649C4764">
      <w:numFmt w:val="decimal"/>
      <w:lvlText w:val=""/>
      <w:lvlJc w:val="left"/>
    </w:lvl>
    <w:lvl w:ilvl="3" w:tplc="263E7688">
      <w:numFmt w:val="decimal"/>
      <w:lvlText w:val=""/>
      <w:lvlJc w:val="left"/>
    </w:lvl>
    <w:lvl w:ilvl="4" w:tplc="D4AC673A">
      <w:numFmt w:val="decimal"/>
      <w:lvlText w:val=""/>
      <w:lvlJc w:val="left"/>
    </w:lvl>
    <w:lvl w:ilvl="5" w:tplc="91D645B8">
      <w:numFmt w:val="decimal"/>
      <w:lvlText w:val=""/>
      <w:lvlJc w:val="left"/>
    </w:lvl>
    <w:lvl w:ilvl="6" w:tplc="EFA06C72">
      <w:numFmt w:val="decimal"/>
      <w:lvlText w:val=""/>
      <w:lvlJc w:val="left"/>
    </w:lvl>
    <w:lvl w:ilvl="7" w:tplc="D2FCC6DC">
      <w:numFmt w:val="decimal"/>
      <w:lvlText w:val=""/>
      <w:lvlJc w:val="left"/>
    </w:lvl>
    <w:lvl w:ilvl="8" w:tplc="92A691C8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6562F1F8"/>
    <w:lvl w:ilvl="0" w:tplc="3F7283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460D1E0">
      <w:numFmt w:val="decimal"/>
      <w:lvlText w:val=""/>
      <w:lvlJc w:val="left"/>
    </w:lvl>
    <w:lvl w:ilvl="2" w:tplc="FC304A38">
      <w:numFmt w:val="decimal"/>
      <w:lvlText w:val=""/>
      <w:lvlJc w:val="left"/>
    </w:lvl>
    <w:lvl w:ilvl="3" w:tplc="B6206E30">
      <w:numFmt w:val="decimal"/>
      <w:lvlText w:val=""/>
      <w:lvlJc w:val="left"/>
    </w:lvl>
    <w:lvl w:ilvl="4" w:tplc="C32287C2">
      <w:numFmt w:val="decimal"/>
      <w:lvlText w:val=""/>
      <w:lvlJc w:val="left"/>
    </w:lvl>
    <w:lvl w:ilvl="5" w:tplc="9196A22A">
      <w:numFmt w:val="decimal"/>
      <w:lvlText w:val=""/>
      <w:lvlJc w:val="left"/>
    </w:lvl>
    <w:lvl w:ilvl="6" w:tplc="9C387D84">
      <w:numFmt w:val="decimal"/>
      <w:lvlText w:val=""/>
      <w:lvlJc w:val="left"/>
    </w:lvl>
    <w:lvl w:ilvl="7" w:tplc="ACEE9FAE">
      <w:numFmt w:val="decimal"/>
      <w:lvlText w:val=""/>
      <w:lvlJc w:val="left"/>
    </w:lvl>
    <w:lvl w:ilvl="8" w:tplc="701C3C1A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DEE5374"/>
    <w:lvl w:ilvl="0" w:tplc="430A5A9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80C22904">
      <w:numFmt w:val="decimal"/>
      <w:lvlText w:val=""/>
      <w:lvlJc w:val="left"/>
    </w:lvl>
    <w:lvl w:ilvl="2" w:tplc="EB188044">
      <w:numFmt w:val="decimal"/>
      <w:lvlText w:val=""/>
      <w:lvlJc w:val="left"/>
    </w:lvl>
    <w:lvl w:ilvl="3" w:tplc="3A089C94">
      <w:numFmt w:val="decimal"/>
      <w:lvlText w:val=""/>
      <w:lvlJc w:val="left"/>
    </w:lvl>
    <w:lvl w:ilvl="4" w:tplc="4F807400">
      <w:numFmt w:val="decimal"/>
      <w:lvlText w:val=""/>
      <w:lvlJc w:val="left"/>
    </w:lvl>
    <w:lvl w:ilvl="5" w:tplc="AAD64922">
      <w:numFmt w:val="decimal"/>
      <w:lvlText w:val=""/>
      <w:lvlJc w:val="left"/>
    </w:lvl>
    <w:lvl w:ilvl="6" w:tplc="339E807A">
      <w:numFmt w:val="decimal"/>
      <w:lvlText w:val=""/>
      <w:lvlJc w:val="left"/>
    </w:lvl>
    <w:lvl w:ilvl="7" w:tplc="5234E802">
      <w:numFmt w:val="decimal"/>
      <w:lvlText w:val=""/>
      <w:lvlJc w:val="left"/>
    </w:lvl>
    <w:lvl w:ilvl="8" w:tplc="352E8214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C630BD98"/>
    <w:lvl w:ilvl="0" w:tplc="32F4238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FDC5D10">
      <w:numFmt w:val="decimal"/>
      <w:lvlText w:val=""/>
      <w:lvlJc w:val="left"/>
    </w:lvl>
    <w:lvl w:ilvl="2" w:tplc="B964A9CE">
      <w:numFmt w:val="decimal"/>
      <w:lvlText w:val=""/>
      <w:lvlJc w:val="left"/>
    </w:lvl>
    <w:lvl w:ilvl="3" w:tplc="DE38CA94">
      <w:numFmt w:val="decimal"/>
      <w:lvlText w:val=""/>
      <w:lvlJc w:val="left"/>
    </w:lvl>
    <w:lvl w:ilvl="4" w:tplc="4C78F4F8">
      <w:numFmt w:val="decimal"/>
      <w:lvlText w:val=""/>
      <w:lvlJc w:val="left"/>
    </w:lvl>
    <w:lvl w:ilvl="5" w:tplc="6862065A">
      <w:numFmt w:val="decimal"/>
      <w:lvlText w:val=""/>
      <w:lvlJc w:val="left"/>
    </w:lvl>
    <w:lvl w:ilvl="6" w:tplc="2A0EE542">
      <w:numFmt w:val="decimal"/>
      <w:lvlText w:val=""/>
      <w:lvlJc w:val="left"/>
    </w:lvl>
    <w:lvl w:ilvl="7" w:tplc="CC9C0768">
      <w:numFmt w:val="decimal"/>
      <w:lvlText w:val=""/>
      <w:lvlJc w:val="left"/>
    </w:lvl>
    <w:lvl w:ilvl="8" w:tplc="8D1CFC3A">
      <w:numFmt w:val="decimal"/>
      <w:lvlText w:val=""/>
      <w:lvlJc w:val="left"/>
    </w:lvl>
  </w:abstractNum>
  <w:abstractNum w:abstractNumId="10" w15:restartNumberingAfterBreak="0">
    <w:nsid w:val="03A2149D"/>
    <w:multiLevelType w:val="hybridMultilevel"/>
    <w:tmpl w:val="6674019A"/>
    <w:lvl w:ilvl="0" w:tplc="EB60777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11283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8C46B7"/>
    <w:multiLevelType w:val="hybridMultilevel"/>
    <w:tmpl w:val="4F5833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CD040AD"/>
    <w:multiLevelType w:val="hybridMultilevel"/>
    <w:tmpl w:val="D8A6D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307260"/>
    <w:multiLevelType w:val="hybridMultilevel"/>
    <w:tmpl w:val="5BDEB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837014"/>
    <w:multiLevelType w:val="hybridMultilevel"/>
    <w:tmpl w:val="36CA6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B93802"/>
    <w:multiLevelType w:val="hybridMultilevel"/>
    <w:tmpl w:val="566E3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8D1574"/>
    <w:multiLevelType w:val="hybridMultilevel"/>
    <w:tmpl w:val="87D0D14A"/>
    <w:lvl w:ilvl="0" w:tplc="31B2CC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0EA24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4E88B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52699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B6410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11C29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EA1CEB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BAC95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41095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DCB2A08"/>
    <w:multiLevelType w:val="hybridMultilevel"/>
    <w:tmpl w:val="55D8AE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F4756C"/>
    <w:multiLevelType w:val="hybridMultilevel"/>
    <w:tmpl w:val="18D86948"/>
    <w:lvl w:ilvl="0" w:tplc="7C624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A00EF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053765"/>
    <w:multiLevelType w:val="hybridMultilevel"/>
    <w:tmpl w:val="AD08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105CA9"/>
    <w:multiLevelType w:val="hybridMultilevel"/>
    <w:tmpl w:val="318655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E11283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676741"/>
    <w:multiLevelType w:val="hybridMultilevel"/>
    <w:tmpl w:val="06E0F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982625"/>
    <w:multiLevelType w:val="hybridMultilevel"/>
    <w:tmpl w:val="1ED42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EA4D5F"/>
    <w:multiLevelType w:val="hybridMultilevel"/>
    <w:tmpl w:val="053AEC74"/>
    <w:lvl w:ilvl="0" w:tplc="16B685E6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 w:tplc="535C70E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335A5D66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746273BE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A586ADD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74F426AE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404E84C4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BE80ADA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5A025032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35F126CD"/>
    <w:multiLevelType w:val="hybridMultilevel"/>
    <w:tmpl w:val="728CD2BA"/>
    <w:lvl w:ilvl="0" w:tplc="D23A74C6">
      <w:start w:val="1"/>
      <w:numFmt w:val="bullet"/>
      <w:pStyle w:val="ListParagraphIndented"/>
      <w:lvlText w:val="o"/>
      <w:lvlJc w:val="left"/>
      <w:pPr>
        <w:ind w:left="720" w:hanging="360"/>
      </w:pPr>
      <w:rPr>
        <w:rFonts w:ascii="Courier New" w:hAnsi="Courier New" w:hint="default"/>
        <w:color w:val="000000" w:themeColor="text1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E257C1"/>
    <w:multiLevelType w:val="hybridMultilevel"/>
    <w:tmpl w:val="BD3AE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22E7F"/>
    <w:multiLevelType w:val="hybridMultilevel"/>
    <w:tmpl w:val="699E2F8E"/>
    <w:lvl w:ilvl="0" w:tplc="0D724A0E">
      <w:start w:val="1"/>
      <w:numFmt w:val="bullet"/>
      <w:lvlText w:val="–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3CE7ADD"/>
    <w:multiLevelType w:val="hybridMultilevel"/>
    <w:tmpl w:val="6F0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273557"/>
    <w:multiLevelType w:val="hybridMultilevel"/>
    <w:tmpl w:val="CF661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B26034"/>
    <w:multiLevelType w:val="hybridMultilevel"/>
    <w:tmpl w:val="FE86E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E70953"/>
    <w:multiLevelType w:val="hybridMultilevel"/>
    <w:tmpl w:val="BDA88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44762D"/>
    <w:multiLevelType w:val="hybridMultilevel"/>
    <w:tmpl w:val="D924C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9D2F82"/>
    <w:multiLevelType w:val="hybridMultilevel"/>
    <w:tmpl w:val="7B865DE6"/>
    <w:lvl w:ilvl="0" w:tplc="AF84D0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F201D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45F66E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B64E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D0DEE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13609E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5E0F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6289F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7D3AA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F909AE"/>
    <w:multiLevelType w:val="hybridMultilevel"/>
    <w:tmpl w:val="76D0877E"/>
    <w:lvl w:ilvl="0" w:tplc="CAA6CF58">
      <w:numFmt w:val="bullet"/>
      <w:lvlText w:val="+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A5049F"/>
    <w:multiLevelType w:val="hybridMultilevel"/>
    <w:tmpl w:val="EDF6A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952837"/>
    <w:multiLevelType w:val="hybridMultilevel"/>
    <w:tmpl w:val="F8A44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81689C"/>
    <w:multiLevelType w:val="hybridMultilevel"/>
    <w:tmpl w:val="FF6C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5B2401"/>
    <w:multiLevelType w:val="hybridMultilevel"/>
    <w:tmpl w:val="E09C6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BF2FD5"/>
    <w:multiLevelType w:val="hybridMultilevel"/>
    <w:tmpl w:val="5AD40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1B19AF"/>
    <w:multiLevelType w:val="hybridMultilevel"/>
    <w:tmpl w:val="25AEED4A"/>
    <w:lvl w:ilvl="0" w:tplc="3C7E09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1148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E7F4DEC"/>
    <w:multiLevelType w:val="hybridMultilevel"/>
    <w:tmpl w:val="21181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A15B2C"/>
    <w:multiLevelType w:val="hybridMultilevel"/>
    <w:tmpl w:val="FA02B8B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2" w15:restartNumberingAfterBreak="0">
    <w:nsid w:val="6EE34DFE"/>
    <w:multiLevelType w:val="hybridMultilevel"/>
    <w:tmpl w:val="7B3AC7BC"/>
    <w:lvl w:ilvl="0" w:tplc="40CC62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A5BA2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CF6762"/>
    <w:multiLevelType w:val="hybridMultilevel"/>
    <w:tmpl w:val="D58CE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593F7D"/>
    <w:multiLevelType w:val="hybridMultilevel"/>
    <w:tmpl w:val="DAEC2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1D0F63"/>
    <w:multiLevelType w:val="hybridMultilevel"/>
    <w:tmpl w:val="13A2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19134D"/>
    <w:multiLevelType w:val="hybridMultilevel"/>
    <w:tmpl w:val="1C94D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4560410">
    <w:abstractNumId w:val="40"/>
  </w:num>
  <w:num w:numId="2" w16cid:durableId="1930000445">
    <w:abstractNumId w:val="33"/>
  </w:num>
  <w:num w:numId="3" w16cid:durableId="973021973">
    <w:abstractNumId w:val="45"/>
  </w:num>
  <w:num w:numId="4" w16cid:durableId="1005404162">
    <w:abstractNumId w:val="17"/>
  </w:num>
  <w:num w:numId="5" w16cid:durableId="234510048">
    <w:abstractNumId w:val="0"/>
  </w:num>
  <w:num w:numId="6" w16cid:durableId="1678926745">
    <w:abstractNumId w:val="1"/>
  </w:num>
  <w:num w:numId="7" w16cid:durableId="1648439526">
    <w:abstractNumId w:val="2"/>
  </w:num>
  <w:num w:numId="8" w16cid:durableId="1285573234">
    <w:abstractNumId w:val="3"/>
  </w:num>
  <w:num w:numId="9" w16cid:durableId="1214195379">
    <w:abstractNumId w:val="8"/>
  </w:num>
  <w:num w:numId="10" w16cid:durableId="72506334">
    <w:abstractNumId w:val="4"/>
  </w:num>
  <w:num w:numId="11" w16cid:durableId="973021062">
    <w:abstractNumId w:val="5"/>
  </w:num>
  <w:num w:numId="12" w16cid:durableId="352614019">
    <w:abstractNumId w:val="6"/>
  </w:num>
  <w:num w:numId="13" w16cid:durableId="2129007774">
    <w:abstractNumId w:val="7"/>
  </w:num>
  <w:num w:numId="14" w16cid:durableId="727607074">
    <w:abstractNumId w:val="9"/>
  </w:num>
  <w:num w:numId="15" w16cid:durableId="1786149739">
    <w:abstractNumId w:val="37"/>
  </w:num>
  <w:num w:numId="16" w16cid:durableId="951471336">
    <w:abstractNumId w:val="31"/>
  </w:num>
  <w:num w:numId="17" w16cid:durableId="1296106378">
    <w:abstractNumId w:val="14"/>
  </w:num>
  <w:num w:numId="18" w16cid:durableId="2017153908">
    <w:abstractNumId w:val="26"/>
  </w:num>
  <w:num w:numId="19" w16cid:durableId="45228248">
    <w:abstractNumId w:val="13"/>
  </w:num>
  <w:num w:numId="20" w16cid:durableId="1109082785">
    <w:abstractNumId w:val="41"/>
  </w:num>
  <w:num w:numId="21" w16cid:durableId="328219568">
    <w:abstractNumId w:val="38"/>
  </w:num>
  <w:num w:numId="22" w16cid:durableId="2088114937">
    <w:abstractNumId w:val="30"/>
  </w:num>
  <w:num w:numId="23" w16cid:durableId="24259470">
    <w:abstractNumId w:val="21"/>
  </w:num>
  <w:num w:numId="24" w16cid:durableId="1520461804">
    <w:abstractNumId w:val="34"/>
  </w:num>
  <w:num w:numId="25" w16cid:durableId="1352953156">
    <w:abstractNumId w:val="13"/>
  </w:num>
  <w:num w:numId="26" w16cid:durableId="1724452098">
    <w:abstractNumId w:val="19"/>
  </w:num>
  <w:num w:numId="27" w16cid:durableId="1215656059">
    <w:abstractNumId w:val="15"/>
  </w:num>
  <w:num w:numId="28" w16cid:durableId="2032800655">
    <w:abstractNumId w:val="32"/>
  </w:num>
  <w:num w:numId="29" w16cid:durableId="334186034">
    <w:abstractNumId w:val="15"/>
  </w:num>
  <w:num w:numId="30" w16cid:durableId="399325532">
    <w:abstractNumId w:val="35"/>
  </w:num>
  <w:num w:numId="31" w16cid:durableId="1494881376">
    <w:abstractNumId w:val="28"/>
  </w:num>
  <w:num w:numId="32" w16cid:durableId="2109421995">
    <w:abstractNumId w:val="23"/>
  </w:num>
  <w:num w:numId="33" w16cid:durableId="57173867">
    <w:abstractNumId w:val="46"/>
  </w:num>
  <w:num w:numId="34" w16cid:durableId="1178927545">
    <w:abstractNumId w:val="44"/>
  </w:num>
  <w:num w:numId="35" w16cid:durableId="1602377552">
    <w:abstractNumId w:val="25"/>
  </w:num>
  <w:num w:numId="36" w16cid:durableId="1946384721">
    <w:abstractNumId w:val="11"/>
  </w:num>
  <w:num w:numId="37" w16cid:durableId="1454523778">
    <w:abstractNumId w:val="16"/>
  </w:num>
  <w:num w:numId="38" w16cid:durableId="1812022150">
    <w:abstractNumId w:val="29"/>
  </w:num>
  <w:num w:numId="39" w16cid:durableId="779688311">
    <w:abstractNumId w:val="22"/>
  </w:num>
  <w:num w:numId="40" w16cid:durableId="1593666487">
    <w:abstractNumId w:val="36"/>
  </w:num>
  <w:num w:numId="41" w16cid:durableId="1149831764">
    <w:abstractNumId w:val="27"/>
  </w:num>
  <w:num w:numId="42" w16cid:durableId="2113893029">
    <w:abstractNumId w:val="43"/>
  </w:num>
  <w:num w:numId="43" w16cid:durableId="1724519958">
    <w:abstractNumId w:val="42"/>
  </w:num>
  <w:num w:numId="44" w16cid:durableId="656878505">
    <w:abstractNumId w:val="18"/>
  </w:num>
  <w:num w:numId="45" w16cid:durableId="988241461">
    <w:abstractNumId w:val="12"/>
  </w:num>
  <w:num w:numId="46" w16cid:durableId="2121097557">
    <w:abstractNumId w:val="10"/>
  </w:num>
  <w:num w:numId="47" w16cid:durableId="944309080">
    <w:abstractNumId w:val="20"/>
  </w:num>
  <w:num w:numId="48" w16cid:durableId="1286695156">
    <w:abstractNumId w:val="24"/>
  </w:num>
  <w:num w:numId="49" w16cid:durableId="202397114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activeWritingStyle w:appName="MSWord" w:lang="en-US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NDI0NTUxMjExMDJU0lEKTi0uzszPAykwrAUAJwgkOSwAAAA="/>
  </w:docVars>
  <w:rsids>
    <w:rsidRoot w:val="008815CA"/>
    <w:rsid w:val="00000464"/>
    <w:rsid w:val="00001219"/>
    <w:rsid w:val="00002F66"/>
    <w:rsid w:val="00003AD1"/>
    <w:rsid w:val="00005DC3"/>
    <w:rsid w:val="00007376"/>
    <w:rsid w:val="000109FF"/>
    <w:rsid w:val="00011E8D"/>
    <w:rsid w:val="00012FA5"/>
    <w:rsid w:val="00013DC2"/>
    <w:rsid w:val="000145A8"/>
    <w:rsid w:val="0002043F"/>
    <w:rsid w:val="00020544"/>
    <w:rsid w:val="00020A82"/>
    <w:rsid w:val="0002315C"/>
    <w:rsid w:val="00026203"/>
    <w:rsid w:val="0003185E"/>
    <w:rsid w:val="000321B7"/>
    <w:rsid w:val="00035AE5"/>
    <w:rsid w:val="00036D35"/>
    <w:rsid w:val="00037BD2"/>
    <w:rsid w:val="0004083E"/>
    <w:rsid w:val="000413BA"/>
    <w:rsid w:val="00043320"/>
    <w:rsid w:val="000440F7"/>
    <w:rsid w:val="0004465E"/>
    <w:rsid w:val="00044D25"/>
    <w:rsid w:val="000479EC"/>
    <w:rsid w:val="000531D4"/>
    <w:rsid w:val="00053340"/>
    <w:rsid w:val="000554BD"/>
    <w:rsid w:val="00055BE7"/>
    <w:rsid w:val="000576B9"/>
    <w:rsid w:val="00057DF3"/>
    <w:rsid w:val="00057F2C"/>
    <w:rsid w:val="00064CAC"/>
    <w:rsid w:val="0007169A"/>
    <w:rsid w:val="00071EA7"/>
    <w:rsid w:val="00072475"/>
    <w:rsid w:val="00075E88"/>
    <w:rsid w:val="000810B4"/>
    <w:rsid w:val="00082C42"/>
    <w:rsid w:val="00084A8C"/>
    <w:rsid w:val="00085B2B"/>
    <w:rsid w:val="000865CA"/>
    <w:rsid w:val="00086B60"/>
    <w:rsid w:val="00090150"/>
    <w:rsid w:val="00091953"/>
    <w:rsid w:val="00092EC4"/>
    <w:rsid w:val="00096DC0"/>
    <w:rsid w:val="00097E9E"/>
    <w:rsid w:val="000A1DAF"/>
    <w:rsid w:val="000B1159"/>
    <w:rsid w:val="000C264A"/>
    <w:rsid w:val="000C3EFE"/>
    <w:rsid w:val="000C40BD"/>
    <w:rsid w:val="000C4A4E"/>
    <w:rsid w:val="000C6327"/>
    <w:rsid w:val="000D2F21"/>
    <w:rsid w:val="000D61D9"/>
    <w:rsid w:val="000D6AE6"/>
    <w:rsid w:val="000E0965"/>
    <w:rsid w:val="000E680B"/>
    <w:rsid w:val="000F244B"/>
    <w:rsid w:val="000F3A71"/>
    <w:rsid w:val="000F4B64"/>
    <w:rsid w:val="000F5FFA"/>
    <w:rsid w:val="000F68D6"/>
    <w:rsid w:val="0010046E"/>
    <w:rsid w:val="001016DD"/>
    <w:rsid w:val="001032CE"/>
    <w:rsid w:val="001040AE"/>
    <w:rsid w:val="0010421C"/>
    <w:rsid w:val="0010648F"/>
    <w:rsid w:val="00106A40"/>
    <w:rsid w:val="00110297"/>
    <w:rsid w:val="00111696"/>
    <w:rsid w:val="0011188C"/>
    <w:rsid w:val="00111A2C"/>
    <w:rsid w:val="001121A5"/>
    <w:rsid w:val="00113450"/>
    <w:rsid w:val="001148CC"/>
    <w:rsid w:val="00117F88"/>
    <w:rsid w:val="001200C2"/>
    <w:rsid w:val="00121EC7"/>
    <w:rsid w:val="001235FE"/>
    <w:rsid w:val="00123EE9"/>
    <w:rsid w:val="00123F9A"/>
    <w:rsid w:val="001315F3"/>
    <w:rsid w:val="00132433"/>
    <w:rsid w:val="00136588"/>
    <w:rsid w:val="00140D92"/>
    <w:rsid w:val="001422C0"/>
    <w:rsid w:val="00142A7A"/>
    <w:rsid w:val="00143DA8"/>
    <w:rsid w:val="00145D1D"/>
    <w:rsid w:val="00146363"/>
    <w:rsid w:val="00153A6D"/>
    <w:rsid w:val="00155A4A"/>
    <w:rsid w:val="0015649E"/>
    <w:rsid w:val="00160AA1"/>
    <w:rsid w:val="00160D72"/>
    <w:rsid w:val="00160E0F"/>
    <w:rsid w:val="001614C0"/>
    <w:rsid w:val="00163677"/>
    <w:rsid w:val="00166C20"/>
    <w:rsid w:val="00166F98"/>
    <w:rsid w:val="0017073F"/>
    <w:rsid w:val="001772DC"/>
    <w:rsid w:val="00180F5E"/>
    <w:rsid w:val="0018190C"/>
    <w:rsid w:val="001831EA"/>
    <w:rsid w:val="00184FD8"/>
    <w:rsid w:val="00185508"/>
    <w:rsid w:val="00186E57"/>
    <w:rsid w:val="00187309"/>
    <w:rsid w:val="00190B6B"/>
    <w:rsid w:val="00192088"/>
    <w:rsid w:val="00196D3B"/>
    <w:rsid w:val="001A0352"/>
    <w:rsid w:val="001A1982"/>
    <w:rsid w:val="001A2174"/>
    <w:rsid w:val="001A2178"/>
    <w:rsid w:val="001A4402"/>
    <w:rsid w:val="001A507D"/>
    <w:rsid w:val="001A62A7"/>
    <w:rsid w:val="001A6838"/>
    <w:rsid w:val="001A68A7"/>
    <w:rsid w:val="001B02CF"/>
    <w:rsid w:val="001B2127"/>
    <w:rsid w:val="001B252A"/>
    <w:rsid w:val="001B40A2"/>
    <w:rsid w:val="001B4DB0"/>
    <w:rsid w:val="001B6EB8"/>
    <w:rsid w:val="001C1B9F"/>
    <w:rsid w:val="001C286E"/>
    <w:rsid w:val="001C412F"/>
    <w:rsid w:val="001C4D9E"/>
    <w:rsid w:val="001C5002"/>
    <w:rsid w:val="001C5104"/>
    <w:rsid w:val="001C51DF"/>
    <w:rsid w:val="001C6F0E"/>
    <w:rsid w:val="001C7D99"/>
    <w:rsid w:val="001D500E"/>
    <w:rsid w:val="001E0898"/>
    <w:rsid w:val="001E1FD7"/>
    <w:rsid w:val="001E2A57"/>
    <w:rsid w:val="001E3BA5"/>
    <w:rsid w:val="001E540B"/>
    <w:rsid w:val="001E6597"/>
    <w:rsid w:val="001F1789"/>
    <w:rsid w:val="001F2F99"/>
    <w:rsid w:val="001F3938"/>
    <w:rsid w:val="001F4908"/>
    <w:rsid w:val="001F5B0D"/>
    <w:rsid w:val="002000D1"/>
    <w:rsid w:val="00204A61"/>
    <w:rsid w:val="00206924"/>
    <w:rsid w:val="00207136"/>
    <w:rsid w:val="00207292"/>
    <w:rsid w:val="00210785"/>
    <w:rsid w:val="002140FD"/>
    <w:rsid w:val="00214D86"/>
    <w:rsid w:val="00216EA6"/>
    <w:rsid w:val="00217753"/>
    <w:rsid w:val="00220DCA"/>
    <w:rsid w:val="00223447"/>
    <w:rsid w:val="00230FE7"/>
    <w:rsid w:val="0023243D"/>
    <w:rsid w:val="0023275D"/>
    <w:rsid w:val="00232CD5"/>
    <w:rsid w:val="00236263"/>
    <w:rsid w:val="002366FC"/>
    <w:rsid w:val="00237FCF"/>
    <w:rsid w:val="00241022"/>
    <w:rsid w:val="002411E6"/>
    <w:rsid w:val="002415E7"/>
    <w:rsid w:val="0024469C"/>
    <w:rsid w:val="0024636C"/>
    <w:rsid w:val="002527B6"/>
    <w:rsid w:val="00253053"/>
    <w:rsid w:val="002532DF"/>
    <w:rsid w:val="00255663"/>
    <w:rsid w:val="00256C10"/>
    <w:rsid w:val="0026201C"/>
    <w:rsid w:val="002625B8"/>
    <w:rsid w:val="0027421A"/>
    <w:rsid w:val="00275421"/>
    <w:rsid w:val="00275D08"/>
    <w:rsid w:val="002839CB"/>
    <w:rsid w:val="002844F0"/>
    <w:rsid w:val="00286B6F"/>
    <w:rsid w:val="00294929"/>
    <w:rsid w:val="00296564"/>
    <w:rsid w:val="002A32F2"/>
    <w:rsid w:val="002A3E52"/>
    <w:rsid w:val="002A6195"/>
    <w:rsid w:val="002A633D"/>
    <w:rsid w:val="002A7510"/>
    <w:rsid w:val="002B0D1A"/>
    <w:rsid w:val="002B1937"/>
    <w:rsid w:val="002B2BE8"/>
    <w:rsid w:val="002B2EE3"/>
    <w:rsid w:val="002B5312"/>
    <w:rsid w:val="002C0781"/>
    <w:rsid w:val="002D0954"/>
    <w:rsid w:val="002D09FE"/>
    <w:rsid w:val="002D2910"/>
    <w:rsid w:val="002D2AC4"/>
    <w:rsid w:val="002D5041"/>
    <w:rsid w:val="002D6FC9"/>
    <w:rsid w:val="002D757F"/>
    <w:rsid w:val="002E14FA"/>
    <w:rsid w:val="002E300B"/>
    <w:rsid w:val="002E4471"/>
    <w:rsid w:val="002E6BA3"/>
    <w:rsid w:val="002E7BED"/>
    <w:rsid w:val="002F24F6"/>
    <w:rsid w:val="002F5631"/>
    <w:rsid w:val="002F758E"/>
    <w:rsid w:val="003009FE"/>
    <w:rsid w:val="00302099"/>
    <w:rsid w:val="00303DB8"/>
    <w:rsid w:val="00304050"/>
    <w:rsid w:val="00305DFC"/>
    <w:rsid w:val="003069AC"/>
    <w:rsid w:val="00306A25"/>
    <w:rsid w:val="003122E3"/>
    <w:rsid w:val="00312FC3"/>
    <w:rsid w:val="00322CDF"/>
    <w:rsid w:val="0032717F"/>
    <w:rsid w:val="00327E54"/>
    <w:rsid w:val="00330787"/>
    <w:rsid w:val="00333EA4"/>
    <w:rsid w:val="00334B0C"/>
    <w:rsid w:val="00341274"/>
    <w:rsid w:val="0034696A"/>
    <w:rsid w:val="00350B23"/>
    <w:rsid w:val="00350F6B"/>
    <w:rsid w:val="003529BA"/>
    <w:rsid w:val="00353208"/>
    <w:rsid w:val="00362508"/>
    <w:rsid w:val="00365EB5"/>
    <w:rsid w:val="00370247"/>
    <w:rsid w:val="003705AE"/>
    <w:rsid w:val="00370DBC"/>
    <w:rsid w:val="00371FC2"/>
    <w:rsid w:val="003728F8"/>
    <w:rsid w:val="003738DF"/>
    <w:rsid w:val="00375C09"/>
    <w:rsid w:val="00376D44"/>
    <w:rsid w:val="0038138C"/>
    <w:rsid w:val="00386E20"/>
    <w:rsid w:val="00387A15"/>
    <w:rsid w:val="00390737"/>
    <w:rsid w:val="00391ACD"/>
    <w:rsid w:val="0039389B"/>
    <w:rsid w:val="003941C4"/>
    <w:rsid w:val="00397674"/>
    <w:rsid w:val="00397C98"/>
    <w:rsid w:val="00397F6B"/>
    <w:rsid w:val="003A4F6A"/>
    <w:rsid w:val="003A54F6"/>
    <w:rsid w:val="003A7DF7"/>
    <w:rsid w:val="003B0316"/>
    <w:rsid w:val="003B179E"/>
    <w:rsid w:val="003B2736"/>
    <w:rsid w:val="003B303D"/>
    <w:rsid w:val="003B3EC5"/>
    <w:rsid w:val="003B49D4"/>
    <w:rsid w:val="003B5411"/>
    <w:rsid w:val="003B5B29"/>
    <w:rsid w:val="003B64AB"/>
    <w:rsid w:val="003B779F"/>
    <w:rsid w:val="003B7F50"/>
    <w:rsid w:val="003C0E53"/>
    <w:rsid w:val="003C3808"/>
    <w:rsid w:val="003C3EFD"/>
    <w:rsid w:val="003C629D"/>
    <w:rsid w:val="003D2388"/>
    <w:rsid w:val="003D5A78"/>
    <w:rsid w:val="003D7372"/>
    <w:rsid w:val="003D7FDD"/>
    <w:rsid w:val="003E340F"/>
    <w:rsid w:val="003F1570"/>
    <w:rsid w:val="003F510B"/>
    <w:rsid w:val="003F6291"/>
    <w:rsid w:val="003F675A"/>
    <w:rsid w:val="004001E3"/>
    <w:rsid w:val="0040058C"/>
    <w:rsid w:val="00405155"/>
    <w:rsid w:val="0040537E"/>
    <w:rsid w:val="00405963"/>
    <w:rsid w:val="0040784F"/>
    <w:rsid w:val="0041015D"/>
    <w:rsid w:val="00413E04"/>
    <w:rsid w:val="0041797F"/>
    <w:rsid w:val="00422D41"/>
    <w:rsid w:val="004234CD"/>
    <w:rsid w:val="00425C98"/>
    <w:rsid w:val="00427665"/>
    <w:rsid w:val="00427A67"/>
    <w:rsid w:val="0043313F"/>
    <w:rsid w:val="00435695"/>
    <w:rsid w:val="00435A2E"/>
    <w:rsid w:val="00451062"/>
    <w:rsid w:val="00452D22"/>
    <w:rsid w:val="00455593"/>
    <w:rsid w:val="00456370"/>
    <w:rsid w:val="00456396"/>
    <w:rsid w:val="004574D9"/>
    <w:rsid w:val="00460473"/>
    <w:rsid w:val="00462A16"/>
    <w:rsid w:val="00462FC1"/>
    <w:rsid w:val="0046406B"/>
    <w:rsid w:val="00464082"/>
    <w:rsid w:val="00464B85"/>
    <w:rsid w:val="00465274"/>
    <w:rsid w:val="00470C1B"/>
    <w:rsid w:val="00471BD1"/>
    <w:rsid w:val="00471EE5"/>
    <w:rsid w:val="004739E7"/>
    <w:rsid w:val="004775A7"/>
    <w:rsid w:val="004800D3"/>
    <w:rsid w:val="0048023A"/>
    <w:rsid w:val="0048240C"/>
    <w:rsid w:val="00487900"/>
    <w:rsid w:val="004907F6"/>
    <w:rsid w:val="00490FAF"/>
    <w:rsid w:val="00491A43"/>
    <w:rsid w:val="00492BDF"/>
    <w:rsid w:val="00493B70"/>
    <w:rsid w:val="004A224E"/>
    <w:rsid w:val="004A2684"/>
    <w:rsid w:val="004A3DD4"/>
    <w:rsid w:val="004A481F"/>
    <w:rsid w:val="004A490E"/>
    <w:rsid w:val="004A4C82"/>
    <w:rsid w:val="004A4D7D"/>
    <w:rsid w:val="004A51CB"/>
    <w:rsid w:val="004A564A"/>
    <w:rsid w:val="004B0DC5"/>
    <w:rsid w:val="004B2E2C"/>
    <w:rsid w:val="004B3D43"/>
    <w:rsid w:val="004C1196"/>
    <w:rsid w:val="004C3B9A"/>
    <w:rsid w:val="004C74B0"/>
    <w:rsid w:val="004C7C24"/>
    <w:rsid w:val="004D56DB"/>
    <w:rsid w:val="004D5CED"/>
    <w:rsid w:val="004D7191"/>
    <w:rsid w:val="004D76C6"/>
    <w:rsid w:val="004E091C"/>
    <w:rsid w:val="004E4A38"/>
    <w:rsid w:val="004E6054"/>
    <w:rsid w:val="004F2516"/>
    <w:rsid w:val="004F33BA"/>
    <w:rsid w:val="004F5830"/>
    <w:rsid w:val="005014D3"/>
    <w:rsid w:val="00501756"/>
    <w:rsid w:val="005019D9"/>
    <w:rsid w:val="00501F73"/>
    <w:rsid w:val="005026E7"/>
    <w:rsid w:val="00503059"/>
    <w:rsid w:val="00506F94"/>
    <w:rsid w:val="00507C57"/>
    <w:rsid w:val="00510007"/>
    <w:rsid w:val="00510013"/>
    <w:rsid w:val="005105FC"/>
    <w:rsid w:val="00511CB9"/>
    <w:rsid w:val="00513C28"/>
    <w:rsid w:val="0051768D"/>
    <w:rsid w:val="00523C84"/>
    <w:rsid w:val="00530FFA"/>
    <w:rsid w:val="005323DE"/>
    <w:rsid w:val="00532E50"/>
    <w:rsid w:val="00535EFC"/>
    <w:rsid w:val="0053685D"/>
    <w:rsid w:val="00537AE0"/>
    <w:rsid w:val="00537C6C"/>
    <w:rsid w:val="00542A0D"/>
    <w:rsid w:val="00543ACE"/>
    <w:rsid w:val="005447D5"/>
    <w:rsid w:val="00546A7D"/>
    <w:rsid w:val="00547049"/>
    <w:rsid w:val="00555941"/>
    <w:rsid w:val="00557C65"/>
    <w:rsid w:val="005634E2"/>
    <w:rsid w:val="005652A5"/>
    <w:rsid w:val="00574AC8"/>
    <w:rsid w:val="00576A95"/>
    <w:rsid w:val="0058278D"/>
    <w:rsid w:val="00583D42"/>
    <w:rsid w:val="00586474"/>
    <w:rsid w:val="00594A70"/>
    <w:rsid w:val="00594B7F"/>
    <w:rsid w:val="005A1187"/>
    <w:rsid w:val="005A142B"/>
    <w:rsid w:val="005A343C"/>
    <w:rsid w:val="005A3957"/>
    <w:rsid w:val="005A5FBC"/>
    <w:rsid w:val="005A68D4"/>
    <w:rsid w:val="005B2D05"/>
    <w:rsid w:val="005B56A6"/>
    <w:rsid w:val="005B7FAE"/>
    <w:rsid w:val="005C0BB8"/>
    <w:rsid w:val="005C0D6D"/>
    <w:rsid w:val="005C124B"/>
    <w:rsid w:val="005C4965"/>
    <w:rsid w:val="005C6DA3"/>
    <w:rsid w:val="005D097F"/>
    <w:rsid w:val="005D2B79"/>
    <w:rsid w:val="005D5C19"/>
    <w:rsid w:val="005D60A2"/>
    <w:rsid w:val="005E345A"/>
    <w:rsid w:val="005E656D"/>
    <w:rsid w:val="005F0628"/>
    <w:rsid w:val="005F37BE"/>
    <w:rsid w:val="005F5C4C"/>
    <w:rsid w:val="006019F2"/>
    <w:rsid w:val="0060288C"/>
    <w:rsid w:val="00604474"/>
    <w:rsid w:val="00606FA4"/>
    <w:rsid w:val="00610A6B"/>
    <w:rsid w:val="00610B27"/>
    <w:rsid w:val="006134FD"/>
    <w:rsid w:val="00613F43"/>
    <w:rsid w:val="00616CC2"/>
    <w:rsid w:val="00624738"/>
    <w:rsid w:val="00626820"/>
    <w:rsid w:val="00634FC1"/>
    <w:rsid w:val="00635259"/>
    <w:rsid w:val="00637772"/>
    <w:rsid w:val="00640CB4"/>
    <w:rsid w:val="00643C68"/>
    <w:rsid w:val="00644094"/>
    <w:rsid w:val="006445F1"/>
    <w:rsid w:val="0065103A"/>
    <w:rsid w:val="00653FC5"/>
    <w:rsid w:val="0065471B"/>
    <w:rsid w:val="00662AD5"/>
    <w:rsid w:val="00666BF9"/>
    <w:rsid w:val="00667974"/>
    <w:rsid w:val="00667CD0"/>
    <w:rsid w:val="00674692"/>
    <w:rsid w:val="006748C3"/>
    <w:rsid w:val="00675184"/>
    <w:rsid w:val="006753A6"/>
    <w:rsid w:val="006755D2"/>
    <w:rsid w:val="00680687"/>
    <w:rsid w:val="00683102"/>
    <w:rsid w:val="00684595"/>
    <w:rsid w:val="006865BB"/>
    <w:rsid w:val="00690A72"/>
    <w:rsid w:val="00690D2D"/>
    <w:rsid w:val="00692BFC"/>
    <w:rsid w:val="00694BE5"/>
    <w:rsid w:val="006A0963"/>
    <w:rsid w:val="006A6274"/>
    <w:rsid w:val="006A65AF"/>
    <w:rsid w:val="006A796E"/>
    <w:rsid w:val="006A7B1D"/>
    <w:rsid w:val="006B0BC9"/>
    <w:rsid w:val="006B14CF"/>
    <w:rsid w:val="006B2637"/>
    <w:rsid w:val="006B39BE"/>
    <w:rsid w:val="006B61B9"/>
    <w:rsid w:val="006B70C6"/>
    <w:rsid w:val="006C0BEE"/>
    <w:rsid w:val="006C4423"/>
    <w:rsid w:val="006C79D3"/>
    <w:rsid w:val="006D0714"/>
    <w:rsid w:val="006D0720"/>
    <w:rsid w:val="006D103A"/>
    <w:rsid w:val="006D2E4D"/>
    <w:rsid w:val="006D5366"/>
    <w:rsid w:val="006D782C"/>
    <w:rsid w:val="006D7936"/>
    <w:rsid w:val="006E3BCB"/>
    <w:rsid w:val="006F4A2B"/>
    <w:rsid w:val="006F7669"/>
    <w:rsid w:val="00701A54"/>
    <w:rsid w:val="007042D8"/>
    <w:rsid w:val="00710AC2"/>
    <w:rsid w:val="0071576E"/>
    <w:rsid w:val="00716EF7"/>
    <w:rsid w:val="00717416"/>
    <w:rsid w:val="00725B87"/>
    <w:rsid w:val="00730322"/>
    <w:rsid w:val="007308B9"/>
    <w:rsid w:val="00730B8A"/>
    <w:rsid w:val="00732037"/>
    <w:rsid w:val="00735230"/>
    <w:rsid w:val="00737177"/>
    <w:rsid w:val="00737344"/>
    <w:rsid w:val="00743644"/>
    <w:rsid w:val="00743CD6"/>
    <w:rsid w:val="00746069"/>
    <w:rsid w:val="00746E42"/>
    <w:rsid w:val="00751FAC"/>
    <w:rsid w:val="007524B5"/>
    <w:rsid w:val="00755BAC"/>
    <w:rsid w:val="007563E8"/>
    <w:rsid w:val="0075793B"/>
    <w:rsid w:val="007621FF"/>
    <w:rsid w:val="00762862"/>
    <w:rsid w:val="00762993"/>
    <w:rsid w:val="00763718"/>
    <w:rsid w:val="00763860"/>
    <w:rsid w:val="00764407"/>
    <w:rsid w:val="00764647"/>
    <w:rsid w:val="0077026B"/>
    <w:rsid w:val="00770CA7"/>
    <w:rsid w:val="007712F8"/>
    <w:rsid w:val="00771924"/>
    <w:rsid w:val="00775177"/>
    <w:rsid w:val="00780E71"/>
    <w:rsid w:val="0078115D"/>
    <w:rsid w:val="0078147F"/>
    <w:rsid w:val="00781BB1"/>
    <w:rsid w:val="00782F06"/>
    <w:rsid w:val="00787C8E"/>
    <w:rsid w:val="00790B91"/>
    <w:rsid w:val="00791D8C"/>
    <w:rsid w:val="007920EA"/>
    <w:rsid w:val="00794122"/>
    <w:rsid w:val="007A0E77"/>
    <w:rsid w:val="007A3B1E"/>
    <w:rsid w:val="007A5D1C"/>
    <w:rsid w:val="007B0821"/>
    <w:rsid w:val="007B2263"/>
    <w:rsid w:val="007B37FF"/>
    <w:rsid w:val="007B465A"/>
    <w:rsid w:val="007C0422"/>
    <w:rsid w:val="007C15D5"/>
    <w:rsid w:val="007C52E7"/>
    <w:rsid w:val="007C5A2B"/>
    <w:rsid w:val="007C61A2"/>
    <w:rsid w:val="007D13D0"/>
    <w:rsid w:val="007D5A35"/>
    <w:rsid w:val="007D695A"/>
    <w:rsid w:val="007E39B5"/>
    <w:rsid w:val="007E49FF"/>
    <w:rsid w:val="007E7289"/>
    <w:rsid w:val="007F0292"/>
    <w:rsid w:val="007F09AE"/>
    <w:rsid w:val="007F57E8"/>
    <w:rsid w:val="007F71FE"/>
    <w:rsid w:val="007F7603"/>
    <w:rsid w:val="007F7649"/>
    <w:rsid w:val="0080076F"/>
    <w:rsid w:val="008021FF"/>
    <w:rsid w:val="008052C1"/>
    <w:rsid w:val="00806787"/>
    <w:rsid w:val="008070A6"/>
    <w:rsid w:val="008108E3"/>
    <w:rsid w:val="00813641"/>
    <w:rsid w:val="00813C4F"/>
    <w:rsid w:val="008158F2"/>
    <w:rsid w:val="008206AB"/>
    <w:rsid w:val="0082242C"/>
    <w:rsid w:val="008235A1"/>
    <w:rsid w:val="008257E7"/>
    <w:rsid w:val="00825907"/>
    <w:rsid w:val="00830261"/>
    <w:rsid w:val="00831E63"/>
    <w:rsid w:val="008366C2"/>
    <w:rsid w:val="00837DE1"/>
    <w:rsid w:val="00841372"/>
    <w:rsid w:val="00841E56"/>
    <w:rsid w:val="008420D0"/>
    <w:rsid w:val="00846E19"/>
    <w:rsid w:val="008507EB"/>
    <w:rsid w:val="00850872"/>
    <w:rsid w:val="00850C50"/>
    <w:rsid w:val="00852B7B"/>
    <w:rsid w:val="0085659D"/>
    <w:rsid w:val="008611B1"/>
    <w:rsid w:val="008638AB"/>
    <w:rsid w:val="00865115"/>
    <w:rsid w:val="00865BA7"/>
    <w:rsid w:val="00866941"/>
    <w:rsid w:val="00874182"/>
    <w:rsid w:val="00876481"/>
    <w:rsid w:val="0088003D"/>
    <w:rsid w:val="00880055"/>
    <w:rsid w:val="00880B79"/>
    <w:rsid w:val="008815CA"/>
    <w:rsid w:val="008816D2"/>
    <w:rsid w:val="00883CCC"/>
    <w:rsid w:val="00887934"/>
    <w:rsid w:val="0089077C"/>
    <w:rsid w:val="00893316"/>
    <w:rsid w:val="00893F4B"/>
    <w:rsid w:val="00894C3B"/>
    <w:rsid w:val="008A01BC"/>
    <w:rsid w:val="008A1429"/>
    <w:rsid w:val="008A2CA9"/>
    <w:rsid w:val="008A52B9"/>
    <w:rsid w:val="008B34AB"/>
    <w:rsid w:val="008B505F"/>
    <w:rsid w:val="008B7906"/>
    <w:rsid w:val="008C422F"/>
    <w:rsid w:val="008C57A1"/>
    <w:rsid w:val="008D183C"/>
    <w:rsid w:val="008D1D48"/>
    <w:rsid w:val="008D1E9F"/>
    <w:rsid w:val="008D21E3"/>
    <w:rsid w:val="008D2861"/>
    <w:rsid w:val="008E1C41"/>
    <w:rsid w:val="008E31A9"/>
    <w:rsid w:val="008E760E"/>
    <w:rsid w:val="008F2CA5"/>
    <w:rsid w:val="008F4789"/>
    <w:rsid w:val="008F726C"/>
    <w:rsid w:val="00903475"/>
    <w:rsid w:val="009057B9"/>
    <w:rsid w:val="00905B00"/>
    <w:rsid w:val="009077F8"/>
    <w:rsid w:val="009117D9"/>
    <w:rsid w:val="00913CFE"/>
    <w:rsid w:val="009218AE"/>
    <w:rsid w:val="00924397"/>
    <w:rsid w:val="00927493"/>
    <w:rsid w:val="00930FD6"/>
    <w:rsid w:val="00931923"/>
    <w:rsid w:val="009325CB"/>
    <w:rsid w:val="00940769"/>
    <w:rsid w:val="00951C04"/>
    <w:rsid w:val="00951EE0"/>
    <w:rsid w:val="00952139"/>
    <w:rsid w:val="0095439B"/>
    <w:rsid w:val="00956E83"/>
    <w:rsid w:val="00957C49"/>
    <w:rsid w:val="00960415"/>
    <w:rsid w:val="009645B7"/>
    <w:rsid w:val="00972533"/>
    <w:rsid w:val="009743B8"/>
    <w:rsid w:val="0097525E"/>
    <w:rsid w:val="0097540F"/>
    <w:rsid w:val="0097576D"/>
    <w:rsid w:val="00976D17"/>
    <w:rsid w:val="00982231"/>
    <w:rsid w:val="00985681"/>
    <w:rsid w:val="009870DA"/>
    <w:rsid w:val="009873FF"/>
    <w:rsid w:val="00987BFB"/>
    <w:rsid w:val="00991BAE"/>
    <w:rsid w:val="00993332"/>
    <w:rsid w:val="00993A47"/>
    <w:rsid w:val="00994D9E"/>
    <w:rsid w:val="00996927"/>
    <w:rsid w:val="0099721A"/>
    <w:rsid w:val="009A0610"/>
    <w:rsid w:val="009A1145"/>
    <w:rsid w:val="009A1629"/>
    <w:rsid w:val="009A2906"/>
    <w:rsid w:val="009A33ED"/>
    <w:rsid w:val="009A527B"/>
    <w:rsid w:val="009A52BB"/>
    <w:rsid w:val="009A558F"/>
    <w:rsid w:val="009A5ABE"/>
    <w:rsid w:val="009B0389"/>
    <w:rsid w:val="009B0664"/>
    <w:rsid w:val="009B6D1D"/>
    <w:rsid w:val="009B74B4"/>
    <w:rsid w:val="009B7D54"/>
    <w:rsid w:val="009C0D20"/>
    <w:rsid w:val="009C1496"/>
    <w:rsid w:val="009C3DA5"/>
    <w:rsid w:val="009C56E1"/>
    <w:rsid w:val="009C672A"/>
    <w:rsid w:val="009C7842"/>
    <w:rsid w:val="009D1CC2"/>
    <w:rsid w:val="009D2EE2"/>
    <w:rsid w:val="009D747B"/>
    <w:rsid w:val="009D7716"/>
    <w:rsid w:val="009E1565"/>
    <w:rsid w:val="009E4F4D"/>
    <w:rsid w:val="009E5A30"/>
    <w:rsid w:val="009F143E"/>
    <w:rsid w:val="009F55F9"/>
    <w:rsid w:val="009F57EF"/>
    <w:rsid w:val="009F6732"/>
    <w:rsid w:val="009F6DC2"/>
    <w:rsid w:val="00A02B92"/>
    <w:rsid w:val="00A02ED9"/>
    <w:rsid w:val="00A03694"/>
    <w:rsid w:val="00A0503A"/>
    <w:rsid w:val="00A05908"/>
    <w:rsid w:val="00A05D86"/>
    <w:rsid w:val="00A108BB"/>
    <w:rsid w:val="00A110CC"/>
    <w:rsid w:val="00A1198F"/>
    <w:rsid w:val="00A12016"/>
    <w:rsid w:val="00A147DE"/>
    <w:rsid w:val="00A16C83"/>
    <w:rsid w:val="00A23BA4"/>
    <w:rsid w:val="00A277AA"/>
    <w:rsid w:val="00A3039D"/>
    <w:rsid w:val="00A410B9"/>
    <w:rsid w:val="00A44270"/>
    <w:rsid w:val="00A44DEB"/>
    <w:rsid w:val="00A4614B"/>
    <w:rsid w:val="00A466B1"/>
    <w:rsid w:val="00A46F9B"/>
    <w:rsid w:val="00A47B3F"/>
    <w:rsid w:val="00A50852"/>
    <w:rsid w:val="00A51B8A"/>
    <w:rsid w:val="00A51F2F"/>
    <w:rsid w:val="00A52835"/>
    <w:rsid w:val="00A56DDA"/>
    <w:rsid w:val="00A57104"/>
    <w:rsid w:val="00A574E4"/>
    <w:rsid w:val="00A60CCE"/>
    <w:rsid w:val="00A61C8D"/>
    <w:rsid w:val="00A6348E"/>
    <w:rsid w:val="00A6379E"/>
    <w:rsid w:val="00A65A7B"/>
    <w:rsid w:val="00A67716"/>
    <w:rsid w:val="00A70159"/>
    <w:rsid w:val="00A72544"/>
    <w:rsid w:val="00A7461F"/>
    <w:rsid w:val="00A75782"/>
    <w:rsid w:val="00A7768D"/>
    <w:rsid w:val="00A77CA0"/>
    <w:rsid w:val="00A8054A"/>
    <w:rsid w:val="00A85253"/>
    <w:rsid w:val="00A87355"/>
    <w:rsid w:val="00A90898"/>
    <w:rsid w:val="00A908A9"/>
    <w:rsid w:val="00A914DE"/>
    <w:rsid w:val="00A928EE"/>
    <w:rsid w:val="00A95015"/>
    <w:rsid w:val="00A96D1C"/>
    <w:rsid w:val="00A9756C"/>
    <w:rsid w:val="00AA5C24"/>
    <w:rsid w:val="00AA6197"/>
    <w:rsid w:val="00AB0203"/>
    <w:rsid w:val="00AB1627"/>
    <w:rsid w:val="00AB1E72"/>
    <w:rsid w:val="00AB3BD2"/>
    <w:rsid w:val="00AB3FB1"/>
    <w:rsid w:val="00AB6B9E"/>
    <w:rsid w:val="00AB6C64"/>
    <w:rsid w:val="00AB77D5"/>
    <w:rsid w:val="00AC243E"/>
    <w:rsid w:val="00AC7AAC"/>
    <w:rsid w:val="00AD3565"/>
    <w:rsid w:val="00AD5B9A"/>
    <w:rsid w:val="00AD5E06"/>
    <w:rsid w:val="00AD7075"/>
    <w:rsid w:val="00AD7CF6"/>
    <w:rsid w:val="00AD7DD7"/>
    <w:rsid w:val="00AE0F97"/>
    <w:rsid w:val="00AE17E5"/>
    <w:rsid w:val="00AE65E7"/>
    <w:rsid w:val="00AF25BD"/>
    <w:rsid w:val="00AF39EB"/>
    <w:rsid w:val="00B006BC"/>
    <w:rsid w:val="00B02F62"/>
    <w:rsid w:val="00B0324D"/>
    <w:rsid w:val="00B0422C"/>
    <w:rsid w:val="00B06990"/>
    <w:rsid w:val="00B10C17"/>
    <w:rsid w:val="00B14AAC"/>
    <w:rsid w:val="00B16ACB"/>
    <w:rsid w:val="00B171E5"/>
    <w:rsid w:val="00B2464E"/>
    <w:rsid w:val="00B259E7"/>
    <w:rsid w:val="00B2651A"/>
    <w:rsid w:val="00B26F25"/>
    <w:rsid w:val="00B2709C"/>
    <w:rsid w:val="00B30A67"/>
    <w:rsid w:val="00B326DA"/>
    <w:rsid w:val="00B343B0"/>
    <w:rsid w:val="00B34DDC"/>
    <w:rsid w:val="00B350DC"/>
    <w:rsid w:val="00B37372"/>
    <w:rsid w:val="00B40B08"/>
    <w:rsid w:val="00B47F91"/>
    <w:rsid w:val="00B50614"/>
    <w:rsid w:val="00B52D2A"/>
    <w:rsid w:val="00B540C1"/>
    <w:rsid w:val="00B54384"/>
    <w:rsid w:val="00B549C2"/>
    <w:rsid w:val="00B5722E"/>
    <w:rsid w:val="00B611E7"/>
    <w:rsid w:val="00B6254C"/>
    <w:rsid w:val="00B64548"/>
    <w:rsid w:val="00B72CF0"/>
    <w:rsid w:val="00B7312D"/>
    <w:rsid w:val="00B8155A"/>
    <w:rsid w:val="00B81D5F"/>
    <w:rsid w:val="00B83EA4"/>
    <w:rsid w:val="00B84B3B"/>
    <w:rsid w:val="00B857CC"/>
    <w:rsid w:val="00B8668C"/>
    <w:rsid w:val="00B93A79"/>
    <w:rsid w:val="00B9403E"/>
    <w:rsid w:val="00B945DA"/>
    <w:rsid w:val="00B94650"/>
    <w:rsid w:val="00B95073"/>
    <w:rsid w:val="00B96DF8"/>
    <w:rsid w:val="00BA12C2"/>
    <w:rsid w:val="00BA2D9D"/>
    <w:rsid w:val="00BA5987"/>
    <w:rsid w:val="00BB057E"/>
    <w:rsid w:val="00BB6259"/>
    <w:rsid w:val="00BB6931"/>
    <w:rsid w:val="00BB69DA"/>
    <w:rsid w:val="00BB7433"/>
    <w:rsid w:val="00BB7C12"/>
    <w:rsid w:val="00BC080F"/>
    <w:rsid w:val="00BC143C"/>
    <w:rsid w:val="00BC2564"/>
    <w:rsid w:val="00BC2B59"/>
    <w:rsid w:val="00BC3D71"/>
    <w:rsid w:val="00BC4396"/>
    <w:rsid w:val="00BC44F8"/>
    <w:rsid w:val="00BC4764"/>
    <w:rsid w:val="00BC4BD6"/>
    <w:rsid w:val="00BC6C06"/>
    <w:rsid w:val="00BC7AC4"/>
    <w:rsid w:val="00BC7B73"/>
    <w:rsid w:val="00BD0550"/>
    <w:rsid w:val="00BD13DD"/>
    <w:rsid w:val="00BD1504"/>
    <w:rsid w:val="00BD20DE"/>
    <w:rsid w:val="00BD4908"/>
    <w:rsid w:val="00BD54A0"/>
    <w:rsid w:val="00BE0190"/>
    <w:rsid w:val="00BE1192"/>
    <w:rsid w:val="00BE1391"/>
    <w:rsid w:val="00BE5FEC"/>
    <w:rsid w:val="00BE633E"/>
    <w:rsid w:val="00BE6D30"/>
    <w:rsid w:val="00BE7009"/>
    <w:rsid w:val="00BE7C17"/>
    <w:rsid w:val="00BF0267"/>
    <w:rsid w:val="00BF0B0B"/>
    <w:rsid w:val="00BF2F7D"/>
    <w:rsid w:val="00BF4324"/>
    <w:rsid w:val="00BF46E0"/>
    <w:rsid w:val="00BF57C5"/>
    <w:rsid w:val="00C0476E"/>
    <w:rsid w:val="00C06312"/>
    <w:rsid w:val="00C10E63"/>
    <w:rsid w:val="00C115D4"/>
    <w:rsid w:val="00C12EB9"/>
    <w:rsid w:val="00C136B0"/>
    <w:rsid w:val="00C13A7B"/>
    <w:rsid w:val="00C147EB"/>
    <w:rsid w:val="00C14D2A"/>
    <w:rsid w:val="00C14DDD"/>
    <w:rsid w:val="00C152C3"/>
    <w:rsid w:val="00C17898"/>
    <w:rsid w:val="00C21FE2"/>
    <w:rsid w:val="00C220D1"/>
    <w:rsid w:val="00C263A0"/>
    <w:rsid w:val="00C2724C"/>
    <w:rsid w:val="00C32683"/>
    <w:rsid w:val="00C33617"/>
    <w:rsid w:val="00C33855"/>
    <w:rsid w:val="00C43579"/>
    <w:rsid w:val="00C468A5"/>
    <w:rsid w:val="00C50EFD"/>
    <w:rsid w:val="00C519FB"/>
    <w:rsid w:val="00C53280"/>
    <w:rsid w:val="00C549DC"/>
    <w:rsid w:val="00C573DB"/>
    <w:rsid w:val="00C57AC0"/>
    <w:rsid w:val="00C66EA4"/>
    <w:rsid w:val="00C707FB"/>
    <w:rsid w:val="00C71856"/>
    <w:rsid w:val="00C74006"/>
    <w:rsid w:val="00C74623"/>
    <w:rsid w:val="00C80468"/>
    <w:rsid w:val="00C804B8"/>
    <w:rsid w:val="00C8273F"/>
    <w:rsid w:val="00C82E68"/>
    <w:rsid w:val="00C83FDA"/>
    <w:rsid w:val="00C84320"/>
    <w:rsid w:val="00C8589C"/>
    <w:rsid w:val="00C8677E"/>
    <w:rsid w:val="00C8713D"/>
    <w:rsid w:val="00C87217"/>
    <w:rsid w:val="00C878B8"/>
    <w:rsid w:val="00C90C51"/>
    <w:rsid w:val="00C90F92"/>
    <w:rsid w:val="00C91872"/>
    <w:rsid w:val="00C9640B"/>
    <w:rsid w:val="00C967A7"/>
    <w:rsid w:val="00CA3160"/>
    <w:rsid w:val="00CA4494"/>
    <w:rsid w:val="00CA52BA"/>
    <w:rsid w:val="00CA691B"/>
    <w:rsid w:val="00CB0AE2"/>
    <w:rsid w:val="00CB381F"/>
    <w:rsid w:val="00CB3FE5"/>
    <w:rsid w:val="00CB6772"/>
    <w:rsid w:val="00CB79EF"/>
    <w:rsid w:val="00CC3076"/>
    <w:rsid w:val="00CC3BF7"/>
    <w:rsid w:val="00CC735A"/>
    <w:rsid w:val="00CC7686"/>
    <w:rsid w:val="00CD21E0"/>
    <w:rsid w:val="00CD3796"/>
    <w:rsid w:val="00CD4F2C"/>
    <w:rsid w:val="00CE0457"/>
    <w:rsid w:val="00CE2A8B"/>
    <w:rsid w:val="00CE642B"/>
    <w:rsid w:val="00CE7B23"/>
    <w:rsid w:val="00CE7F0D"/>
    <w:rsid w:val="00CF4F58"/>
    <w:rsid w:val="00CF7DDF"/>
    <w:rsid w:val="00D02C66"/>
    <w:rsid w:val="00D153E4"/>
    <w:rsid w:val="00D15912"/>
    <w:rsid w:val="00D160F2"/>
    <w:rsid w:val="00D16538"/>
    <w:rsid w:val="00D16C59"/>
    <w:rsid w:val="00D16D3A"/>
    <w:rsid w:val="00D17B47"/>
    <w:rsid w:val="00D23909"/>
    <w:rsid w:val="00D27AC7"/>
    <w:rsid w:val="00D310AB"/>
    <w:rsid w:val="00D32487"/>
    <w:rsid w:val="00D32A19"/>
    <w:rsid w:val="00D3777E"/>
    <w:rsid w:val="00D40154"/>
    <w:rsid w:val="00D50D71"/>
    <w:rsid w:val="00D55C1F"/>
    <w:rsid w:val="00D570E2"/>
    <w:rsid w:val="00D6001E"/>
    <w:rsid w:val="00D605E5"/>
    <w:rsid w:val="00D61D08"/>
    <w:rsid w:val="00D64CF2"/>
    <w:rsid w:val="00D66B01"/>
    <w:rsid w:val="00D67355"/>
    <w:rsid w:val="00D716B0"/>
    <w:rsid w:val="00D80311"/>
    <w:rsid w:val="00D8188C"/>
    <w:rsid w:val="00D830C1"/>
    <w:rsid w:val="00D85FF0"/>
    <w:rsid w:val="00D86BF7"/>
    <w:rsid w:val="00D90FD0"/>
    <w:rsid w:val="00D9261E"/>
    <w:rsid w:val="00D93962"/>
    <w:rsid w:val="00D94D58"/>
    <w:rsid w:val="00D973A8"/>
    <w:rsid w:val="00DA013F"/>
    <w:rsid w:val="00DA15A5"/>
    <w:rsid w:val="00DA168F"/>
    <w:rsid w:val="00DA611A"/>
    <w:rsid w:val="00DA61DA"/>
    <w:rsid w:val="00DA624E"/>
    <w:rsid w:val="00DA6F3F"/>
    <w:rsid w:val="00DB14F2"/>
    <w:rsid w:val="00DB162F"/>
    <w:rsid w:val="00DB2CCA"/>
    <w:rsid w:val="00DB43A7"/>
    <w:rsid w:val="00DB48BD"/>
    <w:rsid w:val="00DB716E"/>
    <w:rsid w:val="00DC53F4"/>
    <w:rsid w:val="00DC6B75"/>
    <w:rsid w:val="00DD09B0"/>
    <w:rsid w:val="00DE0B1F"/>
    <w:rsid w:val="00DE14F4"/>
    <w:rsid w:val="00DE43AF"/>
    <w:rsid w:val="00DE4A1C"/>
    <w:rsid w:val="00DE670F"/>
    <w:rsid w:val="00DF0693"/>
    <w:rsid w:val="00DF0AC3"/>
    <w:rsid w:val="00DF0CBA"/>
    <w:rsid w:val="00DF3AC3"/>
    <w:rsid w:val="00DF5B43"/>
    <w:rsid w:val="00DF5C84"/>
    <w:rsid w:val="00DF6FC8"/>
    <w:rsid w:val="00DF7328"/>
    <w:rsid w:val="00DF7805"/>
    <w:rsid w:val="00E001AA"/>
    <w:rsid w:val="00E01709"/>
    <w:rsid w:val="00E041C6"/>
    <w:rsid w:val="00E04412"/>
    <w:rsid w:val="00E10BB1"/>
    <w:rsid w:val="00E10D98"/>
    <w:rsid w:val="00E10F76"/>
    <w:rsid w:val="00E2090A"/>
    <w:rsid w:val="00E2146B"/>
    <w:rsid w:val="00E2168E"/>
    <w:rsid w:val="00E274E4"/>
    <w:rsid w:val="00E314D5"/>
    <w:rsid w:val="00E3198B"/>
    <w:rsid w:val="00E359CA"/>
    <w:rsid w:val="00E362FA"/>
    <w:rsid w:val="00E3716C"/>
    <w:rsid w:val="00E42960"/>
    <w:rsid w:val="00E42A89"/>
    <w:rsid w:val="00E436F6"/>
    <w:rsid w:val="00E4488D"/>
    <w:rsid w:val="00E4686B"/>
    <w:rsid w:val="00E51300"/>
    <w:rsid w:val="00E53BE7"/>
    <w:rsid w:val="00E54E32"/>
    <w:rsid w:val="00E55CF3"/>
    <w:rsid w:val="00E60375"/>
    <w:rsid w:val="00E6236D"/>
    <w:rsid w:val="00E651EF"/>
    <w:rsid w:val="00E66B9A"/>
    <w:rsid w:val="00E672A9"/>
    <w:rsid w:val="00E7352E"/>
    <w:rsid w:val="00E756C1"/>
    <w:rsid w:val="00E76A35"/>
    <w:rsid w:val="00E801FB"/>
    <w:rsid w:val="00E815F3"/>
    <w:rsid w:val="00E82BF0"/>
    <w:rsid w:val="00E82CD7"/>
    <w:rsid w:val="00E83C89"/>
    <w:rsid w:val="00E84AF2"/>
    <w:rsid w:val="00E84AF4"/>
    <w:rsid w:val="00E86B11"/>
    <w:rsid w:val="00E87AEF"/>
    <w:rsid w:val="00E91AC9"/>
    <w:rsid w:val="00E9662A"/>
    <w:rsid w:val="00EA2525"/>
    <w:rsid w:val="00EA3F3A"/>
    <w:rsid w:val="00EB191D"/>
    <w:rsid w:val="00EB26CE"/>
    <w:rsid w:val="00EB278E"/>
    <w:rsid w:val="00EB300E"/>
    <w:rsid w:val="00EB3650"/>
    <w:rsid w:val="00EB3FB9"/>
    <w:rsid w:val="00EB7191"/>
    <w:rsid w:val="00EC016F"/>
    <w:rsid w:val="00EC0978"/>
    <w:rsid w:val="00EC4CF5"/>
    <w:rsid w:val="00EC6B86"/>
    <w:rsid w:val="00EC7CB3"/>
    <w:rsid w:val="00ED0854"/>
    <w:rsid w:val="00ED0E6B"/>
    <w:rsid w:val="00ED1EA6"/>
    <w:rsid w:val="00ED3A03"/>
    <w:rsid w:val="00ED4452"/>
    <w:rsid w:val="00ED4565"/>
    <w:rsid w:val="00ED64B7"/>
    <w:rsid w:val="00EE0852"/>
    <w:rsid w:val="00EE0B31"/>
    <w:rsid w:val="00EE1FF7"/>
    <w:rsid w:val="00EE299B"/>
    <w:rsid w:val="00EE2FA5"/>
    <w:rsid w:val="00EE56CD"/>
    <w:rsid w:val="00EE6841"/>
    <w:rsid w:val="00EE777B"/>
    <w:rsid w:val="00EF7085"/>
    <w:rsid w:val="00F02E1A"/>
    <w:rsid w:val="00F030FF"/>
    <w:rsid w:val="00F0410C"/>
    <w:rsid w:val="00F04C2D"/>
    <w:rsid w:val="00F10CE1"/>
    <w:rsid w:val="00F116FE"/>
    <w:rsid w:val="00F13738"/>
    <w:rsid w:val="00F17BB2"/>
    <w:rsid w:val="00F21344"/>
    <w:rsid w:val="00F23869"/>
    <w:rsid w:val="00F27929"/>
    <w:rsid w:val="00F32215"/>
    <w:rsid w:val="00F334BF"/>
    <w:rsid w:val="00F3363D"/>
    <w:rsid w:val="00F35D4B"/>
    <w:rsid w:val="00F3604F"/>
    <w:rsid w:val="00F42273"/>
    <w:rsid w:val="00F450F5"/>
    <w:rsid w:val="00F51C91"/>
    <w:rsid w:val="00F535A9"/>
    <w:rsid w:val="00F545A9"/>
    <w:rsid w:val="00F54DE8"/>
    <w:rsid w:val="00F55165"/>
    <w:rsid w:val="00F558C5"/>
    <w:rsid w:val="00F55C0F"/>
    <w:rsid w:val="00F5675C"/>
    <w:rsid w:val="00F5788E"/>
    <w:rsid w:val="00F62902"/>
    <w:rsid w:val="00F66EBF"/>
    <w:rsid w:val="00F679DD"/>
    <w:rsid w:val="00F758DB"/>
    <w:rsid w:val="00F83DB1"/>
    <w:rsid w:val="00F83EA6"/>
    <w:rsid w:val="00F85546"/>
    <w:rsid w:val="00F86207"/>
    <w:rsid w:val="00F86480"/>
    <w:rsid w:val="00F974F0"/>
    <w:rsid w:val="00F97A22"/>
    <w:rsid w:val="00FA0027"/>
    <w:rsid w:val="00FA1DAA"/>
    <w:rsid w:val="00FA296A"/>
    <w:rsid w:val="00FA3BF0"/>
    <w:rsid w:val="00FA72DE"/>
    <w:rsid w:val="00FB31F2"/>
    <w:rsid w:val="00FB3AB2"/>
    <w:rsid w:val="00FB57BE"/>
    <w:rsid w:val="00FC2F5F"/>
    <w:rsid w:val="00FC3BB8"/>
    <w:rsid w:val="00FC57FD"/>
    <w:rsid w:val="00FD1A3C"/>
    <w:rsid w:val="00FD3132"/>
    <w:rsid w:val="00FD5043"/>
    <w:rsid w:val="00FD554C"/>
    <w:rsid w:val="00FD661C"/>
    <w:rsid w:val="00FE0498"/>
    <w:rsid w:val="00FE1A53"/>
    <w:rsid w:val="00FE4D81"/>
    <w:rsid w:val="00FE7A0C"/>
    <w:rsid w:val="00FF016B"/>
    <w:rsid w:val="00FF0685"/>
    <w:rsid w:val="00FF0A23"/>
    <w:rsid w:val="00FF4976"/>
    <w:rsid w:val="00FF56B8"/>
    <w:rsid w:val="00FF6FD2"/>
    <w:rsid w:val="00FF72AB"/>
    <w:rsid w:val="0144D0A6"/>
    <w:rsid w:val="02EE213E"/>
    <w:rsid w:val="056EDC65"/>
    <w:rsid w:val="05DD7370"/>
    <w:rsid w:val="0606A0B3"/>
    <w:rsid w:val="06F796C7"/>
    <w:rsid w:val="07704013"/>
    <w:rsid w:val="07ADFFAD"/>
    <w:rsid w:val="08CDA3FB"/>
    <w:rsid w:val="0924A1F3"/>
    <w:rsid w:val="0A1DD15D"/>
    <w:rsid w:val="0A760EBD"/>
    <w:rsid w:val="0B511C07"/>
    <w:rsid w:val="0DDDC4EA"/>
    <w:rsid w:val="0E862F0F"/>
    <w:rsid w:val="0F11CAB7"/>
    <w:rsid w:val="114325EB"/>
    <w:rsid w:val="11CDC32B"/>
    <w:rsid w:val="121BAC06"/>
    <w:rsid w:val="1226146E"/>
    <w:rsid w:val="1369938C"/>
    <w:rsid w:val="13D2254A"/>
    <w:rsid w:val="13F204C4"/>
    <w:rsid w:val="14100585"/>
    <w:rsid w:val="142DA4A7"/>
    <w:rsid w:val="146DDEA0"/>
    <w:rsid w:val="154234AC"/>
    <w:rsid w:val="1667DAE6"/>
    <w:rsid w:val="16CB01C9"/>
    <w:rsid w:val="19332582"/>
    <w:rsid w:val="19C8DFC1"/>
    <w:rsid w:val="1A13D4E2"/>
    <w:rsid w:val="1A3A9987"/>
    <w:rsid w:val="1B2275C2"/>
    <w:rsid w:val="1B342073"/>
    <w:rsid w:val="1B7D483D"/>
    <w:rsid w:val="1C80E1E1"/>
    <w:rsid w:val="2387A4DC"/>
    <w:rsid w:val="26F25CD7"/>
    <w:rsid w:val="277A4D8A"/>
    <w:rsid w:val="27FFFD53"/>
    <w:rsid w:val="285DEE49"/>
    <w:rsid w:val="293E87E6"/>
    <w:rsid w:val="2A6EE036"/>
    <w:rsid w:val="2B0ED4ED"/>
    <w:rsid w:val="2B835B1C"/>
    <w:rsid w:val="2D0F5D10"/>
    <w:rsid w:val="2D695423"/>
    <w:rsid w:val="2E40528B"/>
    <w:rsid w:val="2E9AF43F"/>
    <w:rsid w:val="2F00CBC6"/>
    <w:rsid w:val="2F1CAC46"/>
    <w:rsid w:val="2F4A7701"/>
    <w:rsid w:val="2F92596E"/>
    <w:rsid w:val="30ADC306"/>
    <w:rsid w:val="30E89E7E"/>
    <w:rsid w:val="31F0B352"/>
    <w:rsid w:val="34F653F0"/>
    <w:rsid w:val="35D82710"/>
    <w:rsid w:val="36508B1C"/>
    <w:rsid w:val="36E63D2F"/>
    <w:rsid w:val="37B003FE"/>
    <w:rsid w:val="3822CA23"/>
    <w:rsid w:val="3827D1A8"/>
    <w:rsid w:val="3B4D1C55"/>
    <w:rsid w:val="3D6A3858"/>
    <w:rsid w:val="3E529AC3"/>
    <w:rsid w:val="40A1D91A"/>
    <w:rsid w:val="42202163"/>
    <w:rsid w:val="439B2B31"/>
    <w:rsid w:val="446C64A6"/>
    <w:rsid w:val="44A0E9CC"/>
    <w:rsid w:val="44B6259A"/>
    <w:rsid w:val="44D24F05"/>
    <w:rsid w:val="47494A43"/>
    <w:rsid w:val="48489E62"/>
    <w:rsid w:val="48A17ACA"/>
    <w:rsid w:val="49861442"/>
    <w:rsid w:val="4A614778"/>
    <w:rsid w:val="4AA2FA6A"/>
    <w:rsid w:val="4B803F24"/>
    <w:rsid w:val="4E0D7BB5"/>
    <w:rsid w:val="4E1A147A"/>
    <w:rsid w:val="5031BD80"/>
    <w:rsid w:val="503A87EA"/>
    <w:rsid w:val="5236EFEC"/>
    <w:rsid w:val="528B8F82"/>
    <w:rsid w:val="5313CE2B"/>
    <w:rsid w:val="5421A6B9"/>
    <w:rsid w:val="543E1F3E"/>
    <w:rsid w:val="549D4E01"/>
    <w:rsid w:val="5530DAF9"/>
    <w:rsid w:val="5581A346"/>
    <w:rsid w:val="55988591"/>
    <w:rsid w:val="571D73A7"/>
    <w:rsid w:val="5738FBE1"/>
    <w:rsid w:val="5814CE71"/>
    <w:rsid w:val="59C2E001"/>
    <w:rsid w:val="5D7DE770"/>
    <w:rsid w:val="5E285DB1"/>
    <w:rsid w:val="5E808068"/>
    <w:rsid w:val="5F6C4D8B"/>
    <w:rsid w:val="5F764116"/>
    <w:rsid w:val="60C15E45"/>
    <w:rsid w:val="619278A8"/>
    <w:rsid w:val="6208BDF8"/>
    <w:rsid w:val="624B4393"/>
    <w:rsid w:val="62CF200E"/>
    <w:rsid w:val="62DE1B16"/>
    <w:rsid w:val="634DAB09"/>
    <w:rsid w:val="642E27A6"/>
    <w:rsid w:val="64745857"/>
    <w:rsid w:val="64F3708C"/>
    <w:rsid w:val="6582E455"/>
    <w:rsid w:val="67FB3D16"/>
    <w:rsid w:val="681A9705"/>
    <w:rsid w:val="6852DFC1"/>
    <w:rsid w:val="68EF6ED0"/>
    <w:rsid w:val="69D70B98"/>
    <w:rsid w:val="6B1008E9"/>
    <w:rsid w:val="6BF23CF0"/>
    <w:rsid w:val="6C03671A"/>
    <w:rsid w:val="6CCCB6E3"/>
    <w:rsid w:val="6CDE75EA"/>
    <w:rsid w:val="6DBB19EE"/>
    <w:rsid w:val="6F138679"/>
    <w:rsid w:val="6F997F43"/>
    <w:rsid w:val="6FA623F2"/>
    <w:rsid w:val="70DCFFC3"/>
    <w:rsid w:val="7262B161"/>
    <w:rsid w:val="73BA96CA"/>
    <w:rsid w:val="73FE81C2"/>
    <w:rsid w:val="74D998BC"/>
    <w:rsid w:val="764A4D17"/>
    <w:rsid w:val="774C1D5F"/>
    <w:rsid w:val="77D255DD"/>
    <w:rsid w:val="7910A180"/>
    <w:rsid w:val="79BC9E4A"/>
    <w:rsid w:val="7FD52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927A3D"/>
  <w15:docId w15:val="{635C3844-05A2-46CA-8CCE-3F730C2F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330787"/>
    <w:pPr>
      <w:spacing w:after="240" w:line="262" w:lineRule="auto"/>
    </w:pPr>
    <w:rPr>
      <w:color w:val="0D0D0D" w:themeColor="text1" w:themeTint="F2"/>
    </w:rPr>
  </w:style>
  <w:style w:type="paragraph" w:styleId="Heading1">
    <w:name w:val="heading 1"/>
    <w:next w:val="Normal"/>
    <w:link w:val="Heading1Char"/>
    <w:uiPriority w:val="9"/>
    <w:qFormat/>
    <w:rsid w:val="00F55C0F"/>
    <w:pPr>
      <w:keepNext/>
      <w:keepLines/>
      <w:spacing w:before="480" w:after="80" w:line="262" w:lineRule="auto"/>
      <w:outlineLvl w:val="0"/>
    </w:pPr>
    <w:rPr>
      <w:rFonts w:eastAsiaTheme="majorEastAsia" w:cs="Tahoma (Body CS)"/>
      <w:b/>
      <w:bCs/>
      <w:color w:val="0056B9"/>
      <w:kern w:val="32"/>
      <w:sz w:val="32"/>
      <w:szCs w:val="32"/>
    </w:rPr>
  </w:style>
  <w:style w:type="paragraph" w:styleId="Heading2">
    <w:name w:val="heading 2"/>
    <w:basedOn w:val="Heading3"/>
    <w:next w:val="Normal"/>
    <w:link w:val="Heading2Char"/>
    <w:autoRedefine/>
    <w:uiPriority w:val="9"/>
    <w:unhideWhenUsed/>
    <w:qFormat/>
    <w:rsid w:val="006D0714"/>
    <w:pPr>
      <w:outlineLvl w:val="1"/>
    </w:p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F4F58"/>
    <w:pPr>
      <w:spacing w:before="200" w:after="120"/>
      <w:outlineLvl w:val="2"/>
    </w:pPr>
    <w:rPr>
      <w:rFonts w:eastAsiaTheme="majorEastAsia"/>
      <w:b/>
      <w:bCs/>
      <w:color w:val="E11482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721A"/>
    <w:pPr>
      <w:keepNext/>
      <w:keepLines/>
      <w:spacing w:before="200" w:after="80"/>
      <w:outlineLvl w:val="3"/>
    </w:pPr>
    <w:rPr>
      <w:rFonts w:eastAsiaTheme="majorEastAsia"/>
      <w:b/>
      <w:bCs/>
      <w:color w:val="00426B"/>
      <w:sz w:val="24"/>
      <w:szCs w:val="24"/>
    </w:rPr>
  </w:style>
  <w:style w:type="paragraph" w:styleId="Heading5">
    <w:name w:val="heading 5"/>
    <w:next w:val="Normal"/>
    <w:link w:val="Heading5Char"/>
    <w:uiPriority w:val="9"/>
    <w:unhideWhenUsed/>
    <w:qFormat/>
    <w:rsid w:val="007C61A2"/>
    <w:pPr>
      <w:keepNext/>
      <w:keepLines/>
      <w:spacing w:before="240" w:after="80"/>
      <w:outlineLvl w:val="4"/>
    </w:pPr>
    <w:rPr>
      <w:rFonts w:eastAsiaTheme="majorEastAsia" w:cs="Tahoma (Headings CS)"/>
      <w:b/>
      <w:bCs/>
      <w:caps/>
      <w:color w:val="0056B9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103A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122E51"/>
      <w14:textFill>
        <w14:solidFill>
          <w14:srgbClr w14:val="122E51">
            <w14:lumMod w14:val="95000"/>
            <w14:lumOff w14:val="5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57104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000000" w:themeColor="text1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57104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57104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3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57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55C0F"/>
    <w:rPr>
      <w:rFonts w:eastAsiaTheme="majorEastAsia" w:cs="Tahoma (Body CS)"/>
      <w:b/>
      <w:bCs/>
      <w:color w:val="0056B9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0714"/>
    <w:rPr>
      <w:rFonts w:eastAsiaTheme="majorEastAsia"/>
      <w:b/>
      <w:bCs/>
      <w:color w:val="E1148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F4F58"/>
    <w:rPr>
      <w:rFonts w:eastAsiaTheme="majorEastAsia"/>
      <w:b/>
      <w:bCs/>
      <w:color w:val="E11482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638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8AB"/>
    <w:rPr>
      <w:color w:val="0D0D0D" w:themeColor="text1" w:themeTint="F2"/>
    </w:rPr>
  </w:style>
  <w:style w:type="paragraph" w:styleId="Footer">
    <w:name w:val="footer"/>
    <w:basedOn w:val="Normal"/>
    <w:link w:val="FooterChar"/>
    <w:uiPriority w:val="99"/>
    <w:unhideWhenUsed/>
    <w:rsid w:val="00A5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104"/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A57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9721A"/>
    <w:rPr>
      <w:rFonts w:eastAsiaTheme="majorEastAsia"/>
      <w:b/>
      <w:bCs/>
      <w:color w:val="00426B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C61A2"/>
    <w:rPr>
      <w:rFonts w:eastAsiaTheme="majorEastAsia" w:cs="Tahoma (Headings CS)"/>
      <w:b/>
      <w:bCs/>
      <w:caps/>
      <w:color w:val="0056B9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65103A"/>
    <w:rPr>
      <w:rFonts w:ascii="Arial" w:eastAsiaTheme="majorEastAsia" w:hAnsi="Arial" w:cstheme="majorBidi"/>
      <w:i/>
      <w:iCs/>
      <w:color w:val="122E51"/>
    </w:rPr>
  </w:style>
  <w:style w:type="character" w:customStyle="1" w:styleId="Heading7Char">
    <w:name w:val="Heading 7 Char"/>
    <w:basedOn w:val="DefaultParagraphFont"/>
    <w:link w:val="Heading7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A5710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2B2EE3"/>
    <w:pPr>
      <w:numPr>
        <w:numId w:val="46"/>
      </w:numPr>
      <w:spacing w:after="80"/>
    </w:pPr>
  </w:style>
  <w:style w:type="character" w:styleId="CommentReference">
    <w:name w:val="annotation reference"/>
    <w:basedOn w:val="DefaultParagraphFont"/>
    <w:uiPriority w:val="99"/>
    <w:semiHidden/>
    <w:unhideWhenUsed/>
    <w:rsid w:val="00A059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59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5908"/>
    <w:rPr>
      <w:rFonts w:ascii="Arial" w:hAnsi="Arial" w:cs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9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908"/>
    <w:rPr>
      <w:rFonts w:ascii="Arial" w:hAnsi="Arial" w:cs="Arial"/>
      <w:b/>
      <w:bCs/>
      <w:color w:val="000000" w:themeColor="text1"/>
      <w:sz w:val="20"/>
      <w:szCs w:val="20"/>
    </w:rPr>
  </w:style>
  <w:style w:type="character" w:styleId="Hyperlink">
    <w:name w:val="Hyperlink"/>
    <w:uiPriority w:val="99"/>
    <w:unhideWhenUsed/>
    <w:rsid w:val="00930FD6"/>
    <w:rPr>
      <w:color w:val="0056B9"/>
      <w:u w:val="single"/>
    </w:rPr>
  </w:style>
  <w:style w:type="table" w:styleId="TableGrid">
    <w:name w:val="Table Grid"/>
    <w:basedOn w:val="TableNormal"/>
    <w:uiPriority w:val="59"/>
    <w:rsid w:val="00BD20D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DF3AC3"/>
  </w:style>
  <w:style w:type="paragraph" w:customStyle="1" w:styleId="DocumentTitle">
    <w:name w:val="Document Title"/>
    <w:qFormat/>
    <w:rsid w:val="00BC6C06"/>
    <w:pPr>
      <w:spacing w:after="480" w:line="240" w:lineRule="auto"/>
    </w:pPr>
    <w:rPr>
      <w:rFonts w:eastAsiaTheme="majorEastAsia"/>
      <w:b/>
      <w:bCs/>
      <w:noProof/>
      <w:color w:val="0056B9"/>
      <w:sz w:val="60"/>
      <w:szCs w:val="60"/>
    </w:rPr>
  </w:style>
  <w:style w:type="character" w:styleId="UnresolvedMention">
    <w:name w:val="Unresolved Mention"/>
    <w:basedOn w:val="DefaultParagraphFont"/>
    <w:uiPriority w:val="99"/>
    <w:unhideWhenUsed/>
    <w:rsid w:val="00B543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FD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4B3D43"/>
    <w:pPr>
      <w:spacing w:after="0" w:line="240" w:lineRule="auto"/>
    </w:pPr>
    <w:rPr>
      <w:rFonts w:ascii="Arial" w:hAnsi="Arial" w:cs="Arial"/>
      <w:color w:val="000000" w:themeColor="text1"/>
    </w:rPr>
  </w:style>
  <w:style w:type="paragraph" w:customStyle="1" w:styleId="ListParagraphIndented">
    <w:name w:val="List Paragraph Indented"/>
    <w:qFormat/>
    <w:rsid w:val="001A2178"/>
    <w:pPr>
      <w:numPr>
        <w:numId w:val="48"/>
      </w:numPr>
      <w:spacing w:after="80" w:line="262" w:lineRule="auto"/>
    </w:pPr>
    <w:rPr>
      <w:color w:val="0D0D0D" w:themeColor="text1" w:themeTint="F2"/>
    </w:rPr>
  </w:style>
  <w:style w:type="paragraph" w:customStyle="1" w:styleId="Platformanddimension">
    <w:name w:val="Platform and dimension"/>
    <w:basedOn w:val="Normal"/>
    <w:qFormat/>
    <w:rsid w:val="00BB057E"/>
    <w:pPr>
      <w:spacing w:before="200"/>
      <w:jc w:val="center"/>
    </w:pPr>
    <w:rPr>
      <w:i/>
      <w:iCs/>
      <w:noProof/>
    </w:rPr>
  </w:style>
  <w:style w:type="paragraph" w:customStyle="1" w:styleId="Imagecaption">
    <w:name w:val="Image caption"/>
    <w:qFormat/>
    <w:rsid w:val="009A1145"/>
    <w:rPr>
      <w:i/>
      <w:iCs/>
      <w:color w:val="0D0D0D" w:themeColor="text1" w:themeTint="F2"/>
    </w:rPr>
  </w:style>
  <w:style w:type="character" w:styleId="Mention">
    <w:name w:val="Mention"/>
    <w:basedOn w:val="DefaultParagraphFont"/>
    <w:uiPriority w:val="99"/>
    <w:unhideWhenUsed/>
    <w:rsid w:val="00837DE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2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616314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2826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45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36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Theme">
  <a:themeElements>
    <a:clrScheme name="FMG Brand">
      <a:dk1>
        <a:sysClr val="windowText" lastClr="000000"/>
      </a:dk1>
      <a:lt1>
        <a:sysClr val="window" lastClr="FFFFFF"/>
      </a:lt1>
      <a:dk2>
        <a:srgbClr val="F26322"/>
      </a:dk2>
      <a:lt2>
        <a:srgbClr val="545861"/>
      </a:lt2>
      <a:accent1>
        <a:srgbClr val="F26322"/>
      </a:accent1>
      <a:accent2>
        <a:srgbClr val="832F0A"/>
      </a:accent2>
      <a:accent3>
        <a:srgbClr val="FBB71A"/>
      </a:accent3>
      <a:accent4>
        <a:srgbClr val="215B6F"/>
      </a:accent4>
      <a:accent5>
        <a:srgbClr val="4BACC6"/>
      </a:accent5>
      <a:accent6>
        <a:srgbClr val="D5D6D2"/>
      </a:accent6>
      <a:hlink>
        <a:srgbClr val="0000FF"/>
      </a:hlink>
      <a:folHlink>
        <a:srgbClr val="800080"/>
      </a:folHlink>
    </a:clrScheme>
    <a:fontScheme name="Technic">
      <a:majorFont>
        <a:latin typeface="Franklin Gothic Book"/>
        <a:ea typeface=""/>
        <a:cs typeface=""/>
        <a:font script="Jpan" typeface="ＭＳ Ｐゴシック"/>
        <a:font script="Hang" typeface="HY견고딕"/>
        <a:font script="Hans" typeface="宋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HGｺﾞｼｯｸM"/>
        <a:font script="Hang" typeface="HY중고딕"/>
        <a:font script="Hans" typeface="黑体"/>
        <a:font script="Hant" typeface="微軟正黑體"/>
        <a:font script="Arab" typeface="Tahoma"/>
        <a:font script="Hebr" typeface="Levenim MT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951ACC0C5DF42B2C90846EF1D1F2A" ma:contentTypeVersion="21" ma:contentTypeDescription="Create a new document." ma:contentTypeScope="" ma:versionID="c7849a20b942a1bb27f9f5e0ead74bda">
  <xsd:schema xmlns:xsd="http://www.w3.org/2001/XMLSchema" xmlns:xs="http://www.w3.org/2001/XMLSchema" xmlns:p="http://schemas.microsoft.com/office/2006/metadata/properties" xmlns:ns2="9bd539a0-22ba-466c-a345-91b55298987f" xmlns:ns3="828610e3-ed43-4caa-9fbe-80db6c773d90" targetNamespace="http://schemas.microsoft.com/office/2006/metadata/properties" ma:root="true" ma:fieldsID="90ebbfd0e56746aac3bbeae4b6ab2d08" ns2:_="" ns3:_="">
    <xsd:import namespace="9bd539a0-22ba-466c-a345-91b55298987f"/>
    <xsd:import namespace="828610e3-ed43-4caa-9fbe-80db6c773d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2:Comment" minOccurs="0"/>
                <xsd:element ref="ns2:Notes" minOccurs="0"/>
                <xsd:element ref="ns2:lcf76f155ced4ddcb4097134ff3c332f" minOccurs="0"/>
                <xsd:element ref="ns3:TaxCatchAll" minOccurs="0"/>
                <xsd:element ref="ns2:PO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539a0-22ba-466c-a345-91b5529898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Comment" ma:index="21" nillable="true" ma:displayName="Comment" ma:description="Please complete every Friday by Noon" ma:format="Dropdown" ma:internalName="Comment">
      <xsd:simpleType>
        <xsd:restriction base="dms:Text">
          <xsd:maxLength value="255"/>
        </xsd:restriction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7c8b2d4-3706-4054-9f74-f7045d6993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ONotes" ma:index="26" nillable="true" ma:displayName="PO Notes" ma:format="Dropdown" ma:internalName="PO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610e3-ed43-4caa-9fbe-80db6c773d9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8e60d32-59a7-419f-889a-5127e6b37791}" ma:internalName="TaxCatchAll" ma:showField="CatchAllData" ma:web="828610e3-ed43-4caa-9fbe-80db6c773d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8610e3-ed43-4caa-9fbe-80db6c773d90">
      <UserInfo>
        <DisplayName>Wes Maher</DisplayName>
        <AccountId>289</AccountId>
        <AccountType/>
      </UserInfo>
    </SharedWithUsers>
    <lcf76f155ced4ddcb4097134ff3c332f xmlns="9bd539a0-22ba-466c-a345-91b55298987f">
      <Terms xmlns="http://schemas.microsoft.com/office/infopath/2007/PartnerControls"/>
    </lcf76f155ced4ddcb4097134ff3c332f>
    <TaxCatchAll xmlns="828610e3-ed43-4caa-9fbe-80db6c773d90" xsi:nil="true"/>
    <Notes xmlns="9bd539a0-22ba-466c-a345-91b55298987f" xsi:nil="true"/>
    <Comment xmlns="9bd539a0-22ba-466c-a345-91b55298987f" xsi:nil="true"/>
    <PONotes xmlns="9bd539a0-22ba-466c-a345-91b55298987f" xsi:nil="true"/>
  </documentManagement>
</p:properties>
</file>

<file path=customXml/itemProps1.xml><?xml version="1.0" encoding="utf-8"?>
<ds:datastoreItem xmlns:ds="http://schemas.openxmlformats.org/officeDocument/2006/customXml" ds:itemID="{4B07E95A-02F9-4E0C-B2A4-64B26063B8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D69E65-75E2-42B5-9D94-BAF174A2C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d539a0-22ba-466c-a345-91b55298987f"/>
    <ds:schemaRef ds:uri="828610e3-ed43-4caa-9fbe-80db6c773d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D3D241-6C4A-47AD-9EA0-F750B1081B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BF6601-98B3-42EB-A902-DAB93FBA4869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828610e3-ed43-4caa-9fbe-80db6c773d90"/>
    <ds:schemaRef ds:uri="http://purl.org/dc/elements/1.1/"/>
    <ds:schemaRef ds:uri="http://schemas.microsoft.com/office/2006/metadata/properties"/>
    <ds:schemaRef ds:uri="9bd539a0-22ba-466c-a345-91b55298987f"/>
    <ds:schemaRef ds:uri="http://purl.org/dc/terms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25</Words>
  <Characters>1289</Characters>
  <Application>Microsoft Office Word</Application>
  <DocSecurity>0</DocSecurity>
  <Lines>10</Lines>
  <Paragraphs>3</Paragraphs>
  <ScaleCrop>false</ScaleCrop>
  <Manager/>
  <Company>Fors Marsh Group</Company>
  <LinksUpToDate>false</LinksUpToDate>
  <CharactersWithSpaces>15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liana Ratti</dc:creator>
  <cp:keywords/>
  <dc:description/>
  <cp:lastModifiedBy>Alicia Garza</cp:lastModifiedBy>
  <cp:revision>23</cp:revision>
  <cp:lastPrinted>2019-12-13T12:26:00Z</cp:lastPrinted>
  <dcterms:created xsi:type="dcterms:W3CDTF">2022-11-22T18:39:00Z</dcterms:created>
  <dcterms:modified xsi:type="dcterms:W3CDTF">2023-01-13T02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A951ACC0C5DF42B2C90846EF1D1F2A</vt:lpwstr>
  </property>
  <property fmtid="{D5CDD505-2E9C-101B-9397-08002B2CF9AE}" pid="3" name="_dlc_DocIdItemGuid">
    <vt:lpwstr>8324ab1a-06b5-4dc9-841a-d16cf8b6c2bc</vt:lpwstr>
  </property>
  <property fmtid="{D5CDD505-2E9C-101B-9397-08002B2CF9AE}" pid="4" name="MSIP_Label_8af03ff0-41c5-4c41-b55e-fabb8fae94be_Enabled">
    <vt:lpwstr>true</vt:lpwstr>
  </property>
  <property fmtid="{D5CDD505-2E9C-101B-9397-08002B2CF9AE}" pid="5" name="MSIP_Label_8af03ff0-41c5-4c41-b55e-fabb8fae94be_SetDate">
    <vt:lpwstr>2021-02-02T20:51:20Z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iteId">
    <vt:lpwstr>9ce70869-60db-44fd-abe8-d2767077fc8f</vt:lpwstr>
  </property>
  <property fmtid="{D5CDD505-2E9C-101B-9397-08002B2CF9AE}" pid="9" name="MSIP_Label_8af03ff0-41c5-4c41-b55e-fabb8fae94be_ActionId">
    <vt:lpwstr>0ffdb416-746b-4f90-9865-0ee91d244239</vt:lpwstr>
  </property>
  <property fmtid="{D5CDD505-2E9C-101B-9397-08002B2CF9AE}" pid="10" name="MSIP_Label_8af03ff0-41c5-4c41-b55e-fabb8fae94be_ContentBits">
    <vt:lpwstr>0</vt:lpwstr>
  </property>
  <property fmtid="{D5CDD505-2E9C-101B-9397-08002B2CF9AE}" pid="11" name="MediaServiceImageTags">
    <vt:lpwstr/>
  </property>
</Properties>
</file>